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8E631" w14:textId="1370353B" w:rsidR="00FC1411" w:rsidRPr="007D7B0B" w:rsidRDefault="00773871" w:rsidP="00773871">
      <w:pPr>
        <w:pStyle w:val="NoSpacing1"/>
        <w:jc w:val="center"/>
        <w:rPr>
          <w:sz w:val="28"/>
          <w:szCs w:val="28"/>
        </w:rPr>
      </w:pPr>
      <w:r>
        <w:rPr>
          <w:rFonts w:ascii="Times New Roman" w:hAnsi="Times New Roman"/>
          <w:b/>
          <w:noProof/>
          <w:sz w:val="24"/>
          <w:szCs w:val="24"/>
        </w:rPr>
        <w:drawing>
          <wp:anchor distT="0" distB="0" distL="114300" distR="114300" simplePos="0" relativeHeight="251658240" behindDoc="0" locked="0" layoutInCell="1" allowOverlap="1" wp14:anchorId="57A5ACDC" wp14:editId="15CD5713">
            <wp:simplePos x="0" y="0"/>
            <wp:positionH relativeFrom="column">
              <wp:posOffset>-371475</wp:posOffset>
            </wp:positionH>
            <wp:positionV relativeFrom="paragraph">
              <wp:posOffset>0</wp:posOffset>
            </wp:positionV>
            <wp:extent cx="676275" cy="67564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76275" cy="675640"/>
                    </a:xfrm>
                    <a:prstGeom prst="rect">
                      <a:avLst/>
                    </a:prstGeom>
                    <a:noFill/>
                  </pic:spPr>
                </pic:pic>
              </a:graphicData>
            </a:graphic>
          </wp:anchor>
        </w:drawing>
      </w:r>
      <w:r w:rsidR="003769B0">
        <w:rPr>
          <w:noProof/>
        </w:rPr>
        <w:drawing>
          <wp:anchor distT="0" distB="0" distL="114300" distR="114300" simplePos="0" relativeHeight="251652096" behindDoc="0" locked="0" layoutInCell="1" allowOverlap="1" wp14:anchorId="0825D8F8" wp14:editId="29ABAF58">
            <wp:simplePos x="0" y="0"/>
            <wp:positionH relativeFrom="column">
              <wp:posOffset>8277225</wp:posOffset>
            </wp:positionH>
            <wp:positionV relativeFrom="paragraph">
              <wp:posOffset>-133350</wp:posOffset>
            </wp:positionV>
            <wp:extent cx="1152525" cy="62865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7">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sidR="003769B0">
        <w:rPr>
          <w:noProof/>
        </w:rPr>
        <w:drawing>
          <wp:anchor distT="0" distB="0" distL="114300" distR="114300" simplePos="0" relativeHeight="251651072" behindDoc="0" locked="0" layoutInCell="1" allowOverlap="1" wp14:anchorId="2F015E56" wp14:editId="10D7C46F">
            <wp:simplePos x="0" y="0"/>
            <wp:positionH relativeFrom="column">
              <wp:posOffset>8124825</wp:posOffset>
            </wp:positionH>
            <wp:positionV relativeFrom="paragraph">
              <wp:posOffset>-285750</wp:posOffset>
            </wp:positionV>
            <wp:extent cx="1152525" cy="62865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sidR="00FC1411" w:rsidRPr="007D7B0B">
        <w:rPr>
          <w:rFonts w:ascii="Times New Roman" w:hAnsi="Times New Roman"/>
          <w:b/>
          <w:sz w:val="28"/>
          <w:szCs w:val="28"/>
        </w:rPr>
        <w:t xml:space="preserve">COMSATS </w:t>
      </w:r>
      <w:r>
        <w:rPr>
          <w:rFonts w:ascii="Times New Roman" w:hAnsi="Times New Roman"/>
          <w:b/>
          <w:sz w:val="28"/>
          <w:szCs w:val="28"/>
        </w:rPr>
        <w:t>University Islamabad</w:t>
      </w:r>
      <w:r w:rsidR="00FC1411" w:rsidRPr="007D7B0B">
        <w:rPr>
          <w:rFonts w:ascii="Times New Roman" w:hAnsi="Times New Roman"/>
          <w:b/>
          <w:sz w:val="28"/>
          <w:szCs w:val="28"/>
        </w:rPr>
        <w:t xml:space="preserve"> </w:t>
      </w:r>
      <w:r>
        <w:rPr>
          <w:rFonts w:ascii="Times New Roman" w:hAnsi="Times New Roman"/>
          <w:b/>
          <w:sz w:val="28"/>
          <w:szCs w:val="28"/>
        </w:rPr>
        <w:t>(</w:t>
      </w:r>
      <w:r w:rsidR="00FC1411" w:rsidRPr="007D7B0B">
        <w:rPr>
          <w:rFonts w:ascii="Times New Roman" w:hAnsi="Times New Roman"/>
          <w:b/>
          <w:sz w:val="28"/>
          <w:szCs w:val="28"/>
        </w:rPr>
        <w:t>Lahore</w:t>
      </w:r>
      <w:r w:rsidR="003769B0">
        <w:rPr>
          <w:noProof/>
        </w:rPr>
        <w:drawing>
          <wp:anchor distT="0" distB="0" distL="114300" distR="114300" simplePos="0" relativeHeight="251653120" behindDoc="0" locked="0" layoutInCell="1" allowOverlap="1" wp14:anchorId="628CE494" wp14:editId="21DBD6AC">
            <wp:simplePos x="0" y="0"/>
            <wp:positionH relativeFrom="column">
              <wp:posOffset>8429625</wp:posOffset>
            </wp:positionH>
            <wp:positionV relativeFrom="paragraph">
              <wp:posOffset>-375285</wp:posOffset>
            </wp:positionV>
            <wp:extent cx="1152525" cy="62865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b/>
          <w:sz w:val="28"/>
          <w:szCs w:val="28"/>
        </w:rPr>
        <w:t xml:space="preserve"> Campus)</w:t>
      </w:r>
    </w:p>
    <w:p w14:paraId="09F3CFC1" w14:textId="3B81D937" w:rsidR="00840B84" w:rsidRPr="00BF1D76" w:rsidRDefault="000D497E" w:rsidP="00840B84">
      <w:pPr>
        <w:pStyle w:val="NoSpacing"/>
        <w:spacing w:before="120" w:line="276" w:lineRule="auto"/>
        <w:jc w:val="center"/>
        <w:rPr>
          <w:rFonts w:ascii="Times New Roman" w:hAnsi="Times New Roman"/>
          <w:b/>
          <w:sz w:val="40"/>
          <w:szCs w:val="27"/>
        </w:rPr>
      </w:pPr>
      <w:r>
        <w:rPr>
          <w:noProof/>
        </w:rPr>
        <mc:AlternateContent>
          <mc:Choice Requires="wps">
            <w:drawing>
              <wp:anchor distT="0" distB="0" distL="114300" distR="114300" simplePos="0" relativeHeight="251655168" behindDoc="0" locked="0" layoutInCell="1" allowOverlap="1" wp14:anchorId="443AB9E5" wp14:editId="5EF20621">
                <wp:simplePos x="0" y="0"/>
                <wp:positionH relativeFrom="column">
                  <wp:posOffset>-57150</wp:posOffset>
                </wp:positionH>
                <wp:positionV relativeFrom="paragraph">
                  <wp:posOffset>80645</wp:posOffset>
                </wp:positionV>
                <wp:extent cx="6629400" cy="635"/>
                <wp:effectExtent l="0" t="0" r="0" b="18415"/>
                <wp:wrapNone/>
                <wp:docPr id="133402663" name="Connector: Elbow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635"/>
                        </a:xfrm>
                        <a:prstGeom prst="bentConnector3">
                          <a:avLst>
                            <a:gd name="adj1" fmla="val 50000"/>
                          </a:avLst>
                        </a:prstGeom>
                        <a:noFill/>
                        <a:ln w="19050">
                          <a:solidFill>
                            <a:srgbClr val="000000"/>
                          </a:solidFill>
                          <a:miter lim="200000"/>
                          <a:headEnd/>
                          <a:tailEnd/>
                        </a:ln>
                      </wps:spPr>
                      <wps:bodyPr/>
                    </wps:wsp>
                  </a:graphicData>
                </a:graphic>
                <wp14:sizeRelH relativeFrom="page">
                  <wp14:pctWidth>0</wp14:pctWidth>
                </wp14:sizeRelH>
                <wp14:sizeRelV relativeFrom="page">
                  <wp14:pctHeight>0</wp14:pctHeight>
                </wp14:sizeRelV>
              </wp:anchor>
            </w:drawing>
          </mc:Choice>
          <mc:Fallback>
            <w:pict>
              <v:shapetype w14:anchorId="274F8DCD"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 o:spid="_x0000_s1026" type="#_x0000_t34" style="position:absolute;margin-left:-4.5pt;margin-top:6.35pt;width:522pt;height:.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" strokeweight="1.5pt">
                <v:stroke miterlimit="2"/>
              </v:shape>
            </w:pict>
          </mc:Fallback>
        </mc:AlternateContent>
      </w:r>
      <w:r w:rsidR="00A61185">
        <w:rPr>
          <w:rFonts w:ascii="Times New Roman" w:hAnsi="Times New Roman"/>
          <w:b/>
          <w:sz w:val="40"/>
          <w:szCs w:val="27"/>
        </w:rPr>
        <w:t xml:space="preserve"> </w:t>
      </w:r>
      <w:r w:rsidR="00BF1D76">
        <w:rPr>
          <w:rFonts w:ascii="Times New Roman" w:hAnsi="Times New Roman"/>
          <w:b/>
          <w:sz w:val="40"/>
          <w:szCs w:val="27"/>
        </w:rPr>
        <w:t>LabTask#</w:t>
      </w:r>
      <w:r w:rsidR="00A61185">
        <w:rPr>
          <w:rFonts w:ascii="Times New Roman" w:hAnsi="Times New Roman"/>
          <w:b/>
          <w:sz w:val="40"/>
          <w:szCs w:val="27"/>
        </w:rPr>
        <w:t>1</w:t>
      </w:r>
      <w:r w:rsidR="00A0668E">
        <w:rPr>
          <w:rFonts w:ascii="Times New Roman" w:hAnsi="Times New Roman"/>
          <w:b/>
          <w:sz w:val="27"/>
          <w:szCs w:val="27"/>
        </w:rPr>
        <w:t xml:space="preserve">– </w:t>
      </w:r>
      <w:r w:rsidRPr="00BF1D76">
        <w:rPr>
          <w:rFonts w:ascii="Times New Roman" w:hAnsi="Times New Roman"/>
          <w:b/>
          <w:sz w:val="40"/>
          <w:szCs w:val="27"/>
        </w:rPr>
        <w:t>Fall2023</w:t>
      </w:r>
    </w:p>
    <w:tbl>
      <w:tblPr>
        <w:tblW w:w="10349"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4" w:type="dxa"/>
          <w:bottom w:w="14" w:type="dxa"/>
          <w:right w:w="14" w:type="dxa"/>
        </w:tblCellMar>
        <w:tblLook w:val="04A0" w:firstRow="1" w:lastRow="0" w:firstColumn="1" w:lastColumn="0" w:noHBand="0" w:noVBand="1"/>
      </w:tblPr>
      <w:tblGrid>
        <w:gridCol w:w="1795"/>
        <w:gridCol w:w="3600"/>
        <w:gridCol w:w="1999"/>
        <w:gridCol w:w="900"/>
        <w:gridCol w:w="1342"/>
        <w:gridCol w:w="713"/>
      </w:tblGrid>
      <w:tr w:rsidR="007D7B0B" w:rsidRPr="007D7B0B" w14:paraId="033CBC55" w14:textId="77777777" w:rsidTr="002115DA">
        <w:trPr>
          <w:cantSplit/>
          <w:trHeight w:hRule="exact" w:val="288"/>
        </w:trPr>
        <w:tc>
          <w:tcPr>
            <w:tcW w:w="1795" w:type="dxa"/>
            <w:shd w:val="clear" w:color="auto" w:fill="D9D9D9"/>
            <w:vAlign w:val="center"/>
          </w:tcPr>
          <w:p w14:paraId="6975CC71" w14:textId="77777777" w:rsidR="00FC1411" w:rsidRPr="007D7B0B" w:rsidRDefault="00FC1411" w:rsidP="00366E9E">
            <w:pPr>
              <w:pStyle w:val="NoSpacing1"/>
              <w:spacing w:line="276" w:lineRule="auto"/>
              <w:rPr>
                <w:rFonts w:ascii="Times New Roman" w:hAnsi="Times New Roman"/>
              </w:rPr>
            </w:pPr>
            <w:r w:rsidRPr="007D7B0B">
              <w:rPr>
                <w:rFonts w:ascii="Times New Roman" w:hAnsi="Times New Roman"/>
                <w:bCs/>
              </w:rPr>
              <w:t>Course Title:</w:t>
            </w:r>
          </w:p>
        </w:tc>
        <w:tc>
          <w:tcPr>
            <w:tcW w:w="3600" w:type="dxa"/>
            <w:shd w:val="clear" w:color="auto" w:fill="auto"/>
            <w:vAlign w:val="center"/>
          </w:tcPr>
          <w:p w14:paraId="67310721" w14:textId="205C09B9" w:rsidR="00FC1411" w:rsidRPr="007D7B0B" w:rsidRDefault="009F45B6" w:rsidP="00366E9E">
            <w:pPr>
              <w:pStyle w:val="NoSpacing1"/>
              <w:spacing w:line="276" w:lineRule="auto"/>
              <w:rPr>
                <w:rFonts w:ascii="Times New Roman" w:hAnsi="Times New Roman"/>
              </w:rPr>
            </w:pPr>
            <w:r>
              <w:rPr>
                <w:rFonts w:ascii="Times New Roman" w:hAnsi="Times New Roman"/>
              </w:rPr>
              <w:t>Operating Systems</w:t>
            </w:r>
          </w:p>
        </w:tc>
        <w:tc>
          <w:tcPr>
            <w:tcW w:w="1999" w:type="dxa"/>
            <w:shd w:val="clear" w:color="auto" w:fill="D9D9D9"/>
            <w:vAlign w:val="center"/>
          </w:tcPr>
          <w:p w14:paraId="5EEB7565" w14:textId="77777777" w:rsidR="00FC1411" w:rsidRPr="007D7B0B" w:rsidRDefault="00FC1411" w:rsidP="00366E9E">
            <w:pPr>
              <w:pStyle w:val="NoSpacing1"/>
              <w:spacing w:line="276" w:lineRule="auto"/>
              <w:rPr>
                <w:rFonts w:ascii="Times New Roman" w:hAnsi="Times New Roman"/>
              </w:rPr>
            </w:pPr>
            <w:r w:rsidRPr="007D7B0B">
              <w:rPr>
                <w:rFonts w:ascii="Times New Roman" w:hAnsi="Times New Roman"/>
                <w:bCs/>
              </w:rPr>
              <w:t>Course Code:</w:t>
            </w:r>
          </w:p>
        </w:tc>
        <w:tc>
          <w:tcPr>
            <w:tcW w:w="900" w:type="dxa"/>
            <w:shd w:val="clear" w:color="auto" w:fill="auto"/>
            <w:vAlign w:val="center"/>
          </w:tcPr>
          <w:p w14:paraId="0A039FED" w14:textId="7EA296FE" w:rsidR="00FC1411" w:rsidRPr="007D7B0B" w:rsidRDefault="009F45B6" w:rsidP="00366E9E">
            <w:pPr>
              <w:pStyle w:val="NoSpacing1"/>
              <w:spacing w:line="276" w:lineRule="auto"/>
              <w:jc w:val="center"/>
              <w:rPr>
                <w:rFonts w:ascii="Times New Roman" w:hAnsi="Times New Roman"/>
              </w:rPr>
            </w:pPr>
            <w:r>
              <w:rPr>
                <w:rFonts w:ascii="Times New Roman" w:hAnsi="Times New Roman"/>
              </w:rPr>
              <w:t>CSC322</w:t>
            </w:r>
          </w:p>
        </w:tc>
        <w:tc>
          <w:tcPr>
            <w:tcW w:w="1342" w:type="dxa"/>
            <w:shd w:val="clear" w:color="auto" w:fill="D9D9D9"/>
            <w:vAlign w:val="center"/>
          </w:tcPr>
          <w:p w14:paraId="481B00B8" w14:textId="77777777" w:rsidR="00FC1411" w:rsidRPr="007D7B0B" w:rsidRDefault="00FC1411" w:rsidP="00366E9E">
            <w:pPr>
              <w:pStyle w:val="NoSpacing1"/>
              <w:spacing w:line="276" w:lineRule="auto"/>
              <w:rPr>
                <w:rFonts w:ascii="Times New Roman" w:hAnsi="Times New Roman"/>
              </w:rPr>
            </w:pPr>
            <w:r w:rsidRPr="007D7B0B">
              <w:rPr>
                <w:rFonts w:ascii="Times New Roman" w:hAnsi="Times New Roman"/>
                <w:bCs/>
              </w:rPr>
              <w:t>Credit Hours:</w:t>
            </w:r>
          </w:p>
        </w:tc>
        <w:tc>
          <w:tcPr>
            <w:tcW w:w="713" w:type="dxa"/>
            <w:vAlign w:val="center"/>
          </w:tcPr>
          <w:p w14:paraId="4EF76078" w14:textId="46D0C981" w:rsidR="00FC1411" w:rsidRPr="007D7B0B" w:rsidRDefault="00356673" w:rsidP="00366E9E">
            <w:pPr>
              <w:pStyle w:val="NoSpacing1"/>
              <w:spacing w:line="276" w:lineRule="auto"/>
              <w:jc w:val="center"/>
              <w:rPr>
                <w:rFonts w:ascii="Times New Roman" w:hAnsi="Times New Roman"/>
              </w:rPr>
            </w:pPr>
            <w:r>
              <w:rPr>
                <w:rFonts w:ascii="Times New Roman" w:hAnsi="Times New Roman"/>
              </w:rPr>
              <w:t>3(2,1)</w:t>
            </w:r>
          </w:p>
        </w:tc>
      </w:tr>
      <w:tr w:rsidR="007D7B0B" w:rsidRPr="007D7B0B" w14:paraId="35707898" w14:textId="77777777" w:rsidTr="00711DDF">
        <w:trPr>
          <w:cantSplit/>
          <w:trHeight w:hRule="exact" w:val="362"/>
        </w:trPr>
        <w:tc>
          <w:tcPr>
            <w:tcW w:w="1795" w:type="dxa"/>
            <w:shd w:val="clear" w:color="auto" w:fill="D9D9D9"/>
            <w:vAlign w:val="center"/>
          </w:tcPr>
          <w:p w14:paraId="4C11A919" w14:textId="6CE35B92" w:rsidR="00FC1411" w:rsidRPr="007D7B0B" w:rsidRDefault="00FC1411" w:rsidP="00366E9E">
            <w:pPr>
              <w:pStyle w:val="NoSpacing1"/>
              <w:spacing w:line="276" w:lineRule="auto"/>
              <w:rPr>
                <w:rFonts w:ascii="Times New Roman" w:hAnsi="Times New Roman"/>
              </w:rPr>
            </w:pPr>
            <w:r w:rsidRPr="007D7B0B">
              <w:rPr>
                <w:rFonts w:ascii="Times New Roman" w:hAnsi="Times New Roman"/>
                <w:bCs/>
              </w:rPr>
              <w:t>Course Instructor:</w:t>
            </w:r>
          </w:p>
        </w:tc>
        <w:tc>
          <w:tcPr>
            <w:tcW w:w="3600" w:type="dxa"/>
            <w:shd w:val="clear" w:color="auto" w:fill="auto"/>
            <w:vAlign w:val="center"/>
          </w:tcPr>
          <w:p w14:paraId="5C9101F8" w14:textId="22BEE2CE" w:rsidR="008C7F6A" w:rsidRPr="007D7B0B" w:rsidRDefault="00DB2544" w:rsidP="00922035">
            <w:pPr>
              <w:pStyle w:val="NoSpacing1"/>
              <w:spacing w:line="276" w:lineRule="auto"/>
              <w:rPr>
                <w:rFonts w:ascii="Times New Roman" w:hAnsi="Times New Roman"/>
              </w:rPr>
            </w:pPr>
            <w:r>
              <w:rPr>
                <w:rFonts w:ascii="Times New Roman" w:hAnsi="Times New Roman"/>
              </w:rPr>
              <w:t>Nadeem Ghafoor Chaudhry</w:t>
            </w:r>
          </w:p>
        </w:tc>
        <w:tc>
          <w:tcPr>
            <w:tcW w:w="1999" w:type="dxa"/>
            <w:shd w:val="clear" w:color="auto" w:fill="D9D9D9"/>
            <w:vAlign w:val="center"/>
          </w:tcPr>
          <w:p w14:paraId="4205686D" w14:textId="77777777" w:rsidR="00FC1411" w:rsidRPr="007D7B0B" w:rsidRDefault="00FC1411" w:rsidP="00366E9E">
            <w:pPr>
              <w:pStyle w:val="NoSpacing1"/>
              <w:spacing w:line="276" w:lineRule="auto"/>
              <w:rPr>
                <w:rFonts w:ascii="Times New Roman" w:hAnsi="Times New Roman"/>
              </w:rPr>
            </w:pPr>
            <w:proofErr w:type="spellStart"/>
            <w:r w:rsidRPr="007D7B0B">
              <w:rPr>
                <w:rFonts w:ascii="Times New Roman" w:hAnsi="Times New Roman"/>
                <w:bCs/>
              </w:rPr>
              <w:t>Programme</w:t>
            </w:r>
            <w:proofErr w:type="spellEnd"/>
            <w:r w:rsidRPr="007D7B0B">
              <w:rPr>
                <w:rFonts w:ascii="Times New Roman" w:hAnsi="Times New Roman"/>
                <w:bCs/>
              </w:rPr>
              <w:t xml:space="preserve"> Name:</w:t>
            </w:r>
          </w:p>
        </w:tc>
        <w:tc>
          <w:tcPr>
            <w:tcW w:w="2955" w:type="dxa"/>
            <w:gridSpan w:val="3"/>
            <w:vAlign w:val="center"/>
          </w:tcPr>
          <w:p w14:paraId="6483F590" w14:textId="3F26D502" w:rsidR="00FC1411" w:rsidRPr="007D7B0B" w:rsidRDefault="00DB2544" w:rsidP="00366E9E">
            <w:pPr>
              <w:pStyle w:val="NoSpacing1"/>
              <w:tabs>
                <w:tab w:val="left" w:pos="1050"/>
              </w:tabs>
              <w:spacing w:line="276" w:lineRule="auto"/>
              <w:rPr>
                <w:rFonts w:ascii="Times New Roman" w:hAnsi="Times New Roman"/>
              </w:rPr>
            </w:pPr>
            <w:r>
              <w:rPr>
                <w:rFonts w:ascii="Times New Roman" w:hAnsi="Times New Roman"/>
              </w:rPr>
              <w:t>BSE</w:t>
            </w:r>
          </w:p>
        </w:tc>
      </w:tr>
      <w:tr w:rsidR="007D7B0B" w:rsidRPr="007D7B0B" w14:paraId="2124CCD4" w14:textId="77777777" w:rsidTr="002115DA">
        <w:trPr>
          <w:cantSplit/>
          <w:trHeight w:hRule="exact" w:val="288"/>
        </w:trPr>
        <w:tc>
          <w:tcPr>
            <w:tcW w:w="1795" w:type="dxa"/>
            <w:shd w:val="clear" w:color="auto" w:fill="D9D9D9"/>
            <w:vAlign w:val="center"/>
          </w:tcPr>
          <w:p w14:paraId="2FFD05D0" w14:textId="1B5D78A7" w:rsidR="00FC1411" w:rsidRPr="007D7B0B" w:rsidRDefault="00270310" w:rsidP="00366E9E">
            <w:pPr>
              <w:pStyle w:val="NoSpacing1"/>
              <w:spacing w:line="276" w:lineRule="auto"/>
              <w:rPr>
                <w:rFonts w:ascii="Times New Roman" w:hAnsi="Times New Roman"/>
                <w:b/>
              </w:rPr>
            </w:pPr>
            <w:r>
              <w:rPr>
                <w:rFonts w:ascii="Times New Roman" w:hAnsi="Times New Roman"/>
                <w:b/>
                <w:bCs/>
              </w:rPr>
              <w:t>Due Date</w:t>
            </w:r>
            <w:r w:rsidR="00FC1411" w:rsidRPr="007D7B0B">
              <w:rPr>
                <w:rFonts w:ascii="Times New Roman" w:hAnsi="Times New Roman"/>
                <w:b/>
                <w:bCs/>
              </w:rPr>
              <w:t>:</w:t>
            </w:r>
          </w:p>
        </w:tc>
        <w:tc>
          <w:tcPr>
            <w:tcW w:w="3600" w:type="dxa"/>
            <w:shd w:val="clear" w:color="auto" w:fill="auto"/>
            <w:vAlign w:val="center"/>
          </w:tcPr>
          <w:p w14:paraId="18D4B656" w14:textId="51471BB4" w:rsidR="00FC1411" w:rsidRPr="007D7B0B" w:rsidRDefault="00345D3F" w:rsidP="00366E9E">
            <w:pPr>
              <w:pStyle w:val="NoSpacing1"/>
              <w:spacing w:line="276" w:lineRule="auto"/>
              <w:jc w:val="center"/>
              <w:rPr>
                <w:rFonts w:ascii="Times New Roman" w:hAnsi="Times New Roman"/>
                <w:b/>
              </w:rPr>
            </w:pPr>
            <w:r>
              <w:rPr>
                <w:rFonts w:ascii="Times New Roman" w:hAnsi="Times New Roman"/>
                <w:b/>
              </w:rPr>
              <w:t>Thursday, September 28</w:t>
            </w:r>
            <w:r w:rsidRPr="00345D3F">
              <w:rPr>
                <w:rFonts w:ascii="Times New Roman" w:hAnsi="Times New Roman"/>
                <w:b/>
                <w:vertAlign w:val="superscript"/>
              </w:rPr>
              <w:t>th</w:t>
            </w:r>
            <w:r>
              <w:rPr>
                <w:rFonts w:ascii="Times New Roman" w:hAnsi="Times New Roman"/>
                <w:b/>
              </w:rPr>
              <w:t xml:space="preserve"> 2023</w:t>
            </w:r>
          </w:p>
        </w:tc>
        <w:tc>
          <w:tcPr>
            <w:tcW w:w="2899" w:type="dxa"/>
            <w:gridSpan w:val="2"/>
            <w:shd w:val="clear" w:color="auto" w:fill="D9D9D9"/>
            <w:vAlign w:val="center"/>
          </w:tcPr>
          <w:p w14:paraId="3363B671" w14:textId="77777777" w:rsidR="00FC1411" w:rsidRPr="007D7B0B" w:rsidRDefault="00FC1411" w:rsidP="00366E9E">
            <w:pPr>
              <w:pStyle w:val="NoSpacing1"/>
              <w:jc w:val="center"/>
              <w:rPr>
                <w:rFonts w:ascii="Times New Roman" w:hAnsi="Times New Roman"/>
                <w:b/>
              </w:rPr>
            </w:pPr>
            <w:r w:rsidRPr="007D7B0B">
              <w:rPr>
                <w:rFonts w:ascii="Times New Roman" w:hAnsi="Times New Roman"/>
                <w:b/>
              </w:rPr>
              <w:t>Maximum Marks:</w:t>
            </w:r>
          </w:p>
        </w:tc>
        <w:tc>
          <w:tcPr>
            <w:tcW w:w="2055" w:type="dxa"/>
            <w:gridSpan w:val="2"/>
            <w:vAlign w:val="center"/>
          </w:tcPr>
          <w:p w14:paraId="135AE58B" w14:textId="1CD7408F" w:rsidR="00FC1411" w:rsidRPr="007D7B0B" w:rsidRDefault="00345D3F" w:rsidP="00366E9E">
            <w:pPr>
              <w:pStyle w:val="NoSpacing1"/>
              <w:spacing w:line="276" w:lineRule="auto"/>
              <w:jc w:val="center"/>
              <w:rPr>
                <w:rFonts w:ascii="Times New Roman" w:hAnsi="Times New Roman"/>
                <w:b/>
              </w:rPr>
            </w:pPr>
            <w:r>
              <w:rPr>
                <w:rFonts w:ascii="Times New Roman" w:hAnsi="Times New Roman"/>
                <w:b/>
              </w:rPr>
              <w:t>20</w:t>
            </w:r>
          </w:p>
        </w:tc>
      </w:tr>
      <w:tr w:rsidR="007D7B0B" w:rsidRPr="007D7B0B" w14:paraId="65CADE19" w14:textId="77777777" w:rsidTr="002115D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PrEx>
        <w:trPr>
          <w:cantSplit/>
        </w:trPr>
        <w:tc>
          <w:tcPr>
            <w:tcW w:w="10349" w:type="dxa"/>
            <w:gridSpan w:val="6"/>
            <w:tcBorders>
              <w:top w:val="single" w:sz="4" w:space="0" w:color="auto"/>
              <w:bottom w:val="single" w:sz="4" w:space="0" w:color="auto"/>
              <w:right w:val="single" w:sz="4" w:space="0" w:color="auto"/>
            </w:tcBorders>
            <w:shd w:val="clear" w:color="auto" w:fill="auto"/>
            <w:vAlign w:val="center"/>
          </w:tcPr>
          <w:p w14:paraId="1AD1BB63" w14:textId="7C729B33" w:rsidR="00FC1411" w:rsidRPr="007D7B0B" w:rsidRDefault="00FC1411" w:rsidP="00366E9E">
            <w:pPr>
              <w:rPr>
                <w:b/>
                <w:u w:val="single"/>
              </w:rPr>
            </w:pPr>
            <w:r w:rsidRPr="007D7B0B">
              <w:rPr>
                <w:b/>
                <w:u w:val="single"/>
              </w:rPr>
              <w:t>Important Instructions / Guidelines:</w:t>
            </w:r>
            <w:r w:rsidR="006346DE">
              <w:rPr>
                <w:b/>
                <w:u w:val="single"/>
              </w:rPr>
              <w:t xml:space="preserve"> </w:t>
            </w:r>
          </w:p>
          <w:p w14:paraId="325E46B2" w14:textId="56A93701" w:rsidR="00FC1411" w:rsidRPr="007D7B0B" w:rsidRDefault="00FC1411" w:rsidP="00110E81">
            <w:pPr>
              <w:pStyle w:val="ListParagraph1"/>
              <w:spacing w:after="0" w:line="240" w:lineRule="auto"/>
              <w:ind w:left="0"/>
            </w:pPr>
          </w:p>
        </w:tc>
      </w:tr>
    </w:tbl>
    <w:p w14:paraId="1A5A1D7F" w14:textId="77777777" w:rsidR="00621BC7" w:rsidRDefault="00621BC7" w:rsidP="00621BC7">
      <w:pPr>
        <w:spacing w:after="0" w:line="240" w:lineRule="auto"/>
        <w:jc w:val="both"/>
        <w:rPr>
          <w:rFonts w:ascii="Times New Roman" w:hAnsi="Times New Roman"/>
        </w:rPr>
      </w:pPr>
    </w:p>
    <w:p w14:paraId="2B350F97" w14:textId="2114254A" w:rsidR="00413AC2" w:rsidRPr="00345D3F" w:rsidRDefault="00431C25" w:rsidP="00EE3F7C">
      <w:pPr>
        <w:jc w:val="both"/>
        <w:rPr>
          <w:rFonts w:ascii="Times New Roman" w:hAnsi="Times New Roman"/>
          <w:sz w:val="32"/>
          <w:szCs w:val="32"/>
        </w:rPr>
      </w:pPr>
      <w:r w:rsidRPr="00345D3F">
        <w:rPr>
          <w:rFonts w:ascii="Times New Roman" w:hAnsi="Times New Roman"/>
          <w:sz w:val="32"/>
          <w:szCs w:val="32"/>
        </w:rPr>
        <w:t>Question No 1.</w:t>
      </w:r>
      <w:r w:rsidRPr="00345D3F">
        <w:rPr>
          <w:rFonts w:ascii="Times New Roman" w:hAnsi="Times New Roman"/>
          <w:sz w:val="32"/>
          <w:szCs w:val="32"/>
        </w:rPr>
        <w:tab/>
      </w:r>
      <w:r w:rsidR="00413AC2" w:rsidRPr="00345D3F">
        <w:rPr>
          <w:rFonts w:ascii="Times New Roman" w:hAnsi="Times New Roman"/>
          <w:sz w:val="32"/>
          <w:szCs w:val="32"/>
        </w:rPr>
        <w:t>CLO</w:t>
      </w:r>
      <w:r w:rsidR="00711DDF" w:rsidRPr="00345D3F">
        <w:rPr>
          <w:rFonts w:ascii="Times New Roman" w:hAnsi="Times New Roman"/>
          <w:sz w:val="32"/>
          <w:szCs w:val="32"/>
        </w:rPr>
        <w:t>:</w:t>
      </w:r>
      <w:r w:rsidR="00BF1D76" w:rsidRPr="00345D3F">
        <w:rPr>
          <w:rFonts w:ascii="Times New Roman" w:hAnsi="Times New Roman"/>
          <w:sz w:val="32"/>
          <w:szCs w:val="32"/>
        </w:rPr>
        <w:t>5,6</w:t>
      </w:r>
      <w:r w:rsidR="00711DDF" w:rsidRPr="00345D3F">
        <w:rPr>
          <w:rFonts w:ascii="Times New Roman" w:hAnsi="Times New Roman"/>
          <w:sz w:val="32"/>
          <w:szCs w:val="32"/>
        </w:rPr>
        <w:t>; Bloom Taxonomy Level: &lt;</w:t>
      </w:r>
      <w:r w:rsidR="00BF1D76" w:rsidRPr="00345D3F">
        <w:rPr>
          <w:rFonts w:ascii="Times New Roman" w:hAnsi="Times New Roman"/>
          <w:sz w:val="32"/>
          <w:szCs w:val="32"/>
        </w:rPr>
        <w:t>Applying</w:t>
      </w:r>
      <w:r w:rsidR="00711DDF" w:rsidRPr="00345D3F">
        <w:rPr>
          <w:rFonts w:ascii="Times New Roman" w:hAnsi="Times New Roman"/>
          <w:sz w:val="32"/>
          <w:szCs w:val="32"/>
        </w:rPr>
        <w:t>&gt;</w:t>
      </w:r>
    </w:p>
    <w:p w14:paraId="36D5F3D9" w14:textId="77777777" w:rsidR="00BF1D76" w:rsidRDefault="00BF1D76" w:rsidP="00BF1D76">
      <w:pPr>
        <w:jc w:val="both"/>
        <w:rPr>
          <w:rFonts w:ascii="Times New Roman" w:hAnsi="Times New Roman"/>
          <w:sz w:val="32"/>
          <w:szCs w:val="32"/>
        </w:rPr>
      </w:pPr>
      <w:r>
        <w:rPr>
          <w:rFonts w:ascii="Times New Roman" w:hAnsi="Times New Roman"/>
          <w:sz w:val="32"/>
          <w:szCs w:val="32"/>
        </w:rPr>
        <w:t xml:space="preserve">In most of Deitel &amp; Deitel books on programming an exercise called </w:t>
      </w:r>
      <w:proofErr w:type="spellStart"/>
      <w:r>
        <w:rPr>
          <w:rFonts w:ascii="Times New Roman" w:hAnsi="Times New Roman"/>
          <w:sz w:val="32"/>
          <w:szCs w:val="32"/>
        </w:rPr>
        <w:t>Simpletron</w:t>
      </w:r>
      <w:proofErr w:type="spellEnd"/>
      <w:r>
        <w:rPr>
          <w:rFonts w:ascii="Times New Roman" w:hAnsi="Times New Roman"/>
          <w:sz w:val="32"/>
          <w:szCs w:val="32"/>
        </w:rPr>
        <w:t xml:space="preserve"> is given </w:t>
      </w:r>
      <w:r w:rsidRPr="0093720E">
        <w:rPr>
          <w:rFonts w:ascii="Times New Roman" w:hAnsi="Times New Roman"/>
          <w:sz w:val="32"/>
          <w:szCs w:val="32"/>
        </w:rPr>
        <w:t>(Java How to Program</w:t>
      </w:r>
      <w:r>
        <w:rPr>
          <w:rFonts w:ascii="Times New Roman" w:hAnsi="Times New Roman"/>
          <w:sz w:val="32"/>
          <w:szCs w:val="32"/>
        </w:rPr>
        <w:t xml:space="preserve"> 11</w:t>
      </w:r>
      <w:r w:rsidRPr="00391320">
        <w:rPr>
          <w:rFonts w:ascii="Times New Roman" w:hAnsi="Times New Roman"/>
          <w:sz w:val="32"/>
          <w:szCs w:val="32"/>
          <w:vertAlign w:val="superscript"/>
        </w:rPr>
        <w:t>th</w:t>
      </w:r>
      <w:r>
        <w:rPr>
          <w:rFonts w:ascii="Times New Roman" w:hAnsi="Times New Roman"/>
          <w:sz w:val="32"/>
          <w:szCs w:val="32"/>
        </w:rPr>
        <w:t xml:space="preserve"> edition</w:t>
      </w:r>
      <w:r w:rsidRPr="0093720E">
        <w:rPr>
          <w:rFonts w:ascii="Times New Roman" w:hAnsi="Times New Roman"/>
          <w:sz w:val="32"/>
          <w:szCs w:val="32"/>
        </w:rPr>
        <w:t xml:space="preserve"> exercise 7.36</w:t>
      </w:r>
      <w:r>
        <w:rPr>
          <w:rFonts w:ascii="Times New Roman" w:hAnsi="Times New Roman"/>
          <w:sz w:val="32"/>
          <w:szCs w:val="32"/>
        </w:rPr>
        <w:t>, C How to Program exercise at end of chapter 7</w:t>
      </w:r>
      <w:r w:rsidRPr="0093720E">
        <w:rPr>
          <w:rFonts w:ascii="Times New Roman" w:hAnsi="Times New Roman"/>
          <w:sz w:val="32"/>
          <w:szCs w:val="32"/>
        </w:rPr>
        <w:t>)</w:t>
      </w:r>
      <w:r>
        <w:rPr>
          <w:rFonts w:ascii="Times New Roman" w:hAnsi="Times New Roman"/>
          <w:sz w:val="32"/>
          <w:szCs w:val="32"/>
        </w:rPr>
        <w:t xml:space="preserve">. In this exercise a very simple computer called </w:t>
      </w:r>
      <w:proofErr w:type="spellStart"/>
      <w:r>
        <w:rPr>
          <w:rFonts w:ascii="Times New Roman" w:hAnsi="Times New Roman"/>
          <w:sz w:val="32"/>
          <w:szCs w:val="32"/>
        </w:rPr>
        <w:t>Simpletron</w:t>
      </w:r>
      <w:proofErr w:type="spellEnd"/>
      <w:r>
        <w:rPr>
          <w:rFonts w:ascii="Times New Roman" w:hAnsi="Times New Roman"/>
          <w:sz w:val="32"/>
          <w:szCs w:val="32"/>
        </w:rPr>
        <w:t xml:space="preserve"> is described. Your job is to develop </w:t>
      </w:r>
      <w:proofErr w:type="spellStart"/>
      <w:r>
        <w:rPr>
          <w:rFonts w:ascii="Times New Roman" w:hAnsi="Times New Roman"/>
          <w:sz w:val="32"/>
          <w:szCs w:val="32"/>
        </w:rPr>
        <w:t>Simpletron</w:t>
      </w:r>
      <w:proofErr w:type="spellEnd"/>
      <w:r>
        <w:rPr>
          <w:rFonts w:ascii="Times New Roman" w:hAnsi="Times New Roman"/>
          <w:sz w:val="32"/>
          <w:szCs w:val="32"/>
        </w:rPr>
        <w:t xml:space="preserve"> in C. Your program should take the program written in SML as a command line argument, load it in </w:t>
      </w:r>
      <w:proofErr w:type="spellStart"/>
      <w:r>
        <w:rPr>
          <w:rFonts w:ascii="Times New Roman" w:hAnsi="Times New Roman"/>
          <w:sz w:val="32"/>
          <w:szCs w:val="32"/>
        </w:rPr>
        <w:t>Simpletron’s</w:t>
      </w:r>
      <w:proofErr w:type="spellEnd"/>
      <w:r>
        <w:rPr>
          <w:rFonts w:ascii="Times New Roman" w:hAnsi="Times New Roman"/>
          <w:sz w:val="32"/>
          <w:szCs w:val="32"/>
        </w:rPr>
        <w:t xml:space="preserve"> memory automatically and start executing it. </w:t>
      </w:r>
    </w:p>
    <w:p w14:paraId="48F88F0B" w14:textId="0140F0DE" w:rsidR="00BF1D76" w:rsidRDefault="00BF1D76" w:rsidP="00BF1D76">
      <w:pPr>
        <w:jc w:val="both"/>
        <w:rPr>
          <w:rFonts w:ascii="Times New Roman" w:hAnsi="Times New Roman"/>
          <w:sz w:val="32"/>
          <w:szCs w:val="32"/>
        </w:rPr>
      </w:pPr>
      <w:r>
        <w:rPr>
          <w:rFonts w:ascii="Times New Roman" w:hAnsi="Times New Roman"/>
          <w:sz w:val="32"/>
          <w:szCs w:val="32"/>
        </w:rPr>
        <w:t xml:space="preserve">You will split your c code into two files. One called </w:t>
      </w:r>
      <w:proofErr w:type="spellStart"/>
      <w:r>
        <w:rPr>
          <w:rFonts w:ascii="Times New Roman" w:hAnsi="Times New Roman"/>
          <w:sz w:val="32"/>
          <w:szCs w:val="32"/>
        </w:rPr>
        <w:t>simple.c</w:t>
      </w:r>
      <w:proofErr w:type="spellEnd"/>
      <w:r>
        <w:rPr>
          <w:rFonts w:ascii="Times New Roman" w:hAnsi="Times New Roman"/>
          <w:sz w:val="32"/>
          <w:szCs w:val="32"/>
        </w:rPr>
        <w:t xml:space="preserve">, it will contain the main function. The other, called </w:t>
      </w:r>
      <w:proofErr w:type="spellStart"/>
      <w:r>
        <w:rPr>
          <w:rFonts w:ascii="Times New Roman" w:hAnsi="Times New Roman"/>
          <w:sz w:val="32"/>
          <w:szCs w:val="32"/>
        </w:rPr>
        <w:t>util.c</w:t>
      </w:r>
      <w:proofErr w:type="spellEnd"/>
      <w:r>
        <w:rPr>
          <w:rFonts w:ascii="Times New Roman" w:hAnsi="Times New Roman"/>
          <w:sz w:val="32"/>
          <w:szCs w:val="32"/>
        </w:rPr>
        <w:t xml:space="preserve"> will contain utility functions like reading SML program from file. Functions of </w:t>
      </w:r>
      <w:proofErr w:type="spellStart"/>
      <w:r>
        <w:rPr>
          <w:rFonts w:ascii="Times New Roman" w:hAnsi="Times New Roman"/>
          <w:sz w:val="32"/>
          <w:szCs w:val="32"/>
        </w:rPr>
        <w:t>util.c</w:t>
      </w:r>
      <w:proofErr w:type="spellEnd"/>
      <w:r>
        <w:rPr>
          <w:rFonts w:ascii="Times New Roman" w:hAnsi="Times New Roman"/>
          <w:sz w:val="32"/>
          <w:szCs w:val="32"/>
        </w:rPr>
        <w:t xml:space="preserve"> will be put in a static library called </w:t>
      </w:r>
      <w:proofErr w:type="spellStart"/>
      <w:proofErr w:type="gramStart"/>
      <w:r>
        <w:rPr>
          <w:rFonts w:ascii="Times New Roman" w:hAnsi="Times New Roman"/>
          <w:sz w:val="32"/>
          <w:szCs w:val="32"/>
        </w:rPr>
        <w:t>libsimple.a</w:t>
      </w:r>
      <w:proofErr w:type="spellEnd"/>
      <w:proofErr w:type="gramEnd"/>
      <w:r>
        <w:rPr>
          <w:rFonts w:ascii="Times New Roman" w:hAnsi="Times New Roman"/>
          <w:sz w:val="32"/>
          <w:szCs w:val="32"/>
        </w:rPr>
        <w:t xml:space="preserve"> Symbolic constants like LOAD, STORE will go in a header file called </w:t>
      </w:r>
      <w:proofErr w:type="spellStart"/>
      <w:r>
        <w:rPr>
          <w:rFonts w:ascii="Times New Roman" w:hAnsi="Times New Roman"/>
          <w:sz w:val="32"/>
          <w:szCs w:val="32"/>
        </w:rPr>
        <w:t>simple.h</w:t>
      </w:r>
      <w:proofErr w:type="spellEnd"/>
      <w:r>
        <w:rPr>
          <w:rFonts w:ascii="Times New Roman" w:hAnsi="Times New Roman"/>
          <w:sz w:val="32"/>
          <w:szCs w:val="32"/>
        </w:rPr>
        <w:t>. You will use make utility to compile the code. The name of the executable file should be simple.exe</w:t>
      </w:r>
      <w:r w:rsidR="005033E7">
        <w:rPr>
          <w:rFonts w:ascii="Times New Roman" w:hAnsi="Times New Roman"/>
          <w:sz w:val="32"/>
          <w:szCs w:val="32"/>
        </w:rPr>
        <w:t xml:space="preserve">    </w:t>
      </w:r>
    </w:p>
    <w:p w14:paraId="4B6ABDAB" w14:textId="4CEEA740" w:rsidR="005033E7" w:rsidRDefault="005033E7" w:rsidP="00BF1D76">
      <w:pPr>
        <w:jc w:val="both"/>
        <w:rPr>
          <w:rFonts w:ascii="Times New Roman" w:hAnsi="Times New Roman"/>
          <w:sz w:val="32"/>
          <w:szCs w:val="32"/>
        </w:rPr>
      </w:pPr>
      <w:r>
        <w:rPr>
          <w:rFonts w:ascii="Times New Roman" w:hAnsi="Times New Roman"/>
          <w:sz w:val="32"/>
          <w:szCs w:val="32"/>
        </w:rPr>
        <w:t>Your program will be different from the statement given in the book in one respect and that is the loading of the SML program. Instead of prompting the user to enter the entire program from the keyboard, you will provide a file which will contain the SML program to be executed.</w:t>
      </w:r>
    </w:p>
    <w:p w14:paraId="4F693128" w14:textId="69D89226" w:rsidR="005033E7" w:rsidRDefault="005033E7" w:rsidP="00BF1D76">
      <w:pPr>
        <w:jc w:val="both"/>
        <w:rPr>
          <w:rFonts w:ascii="Times New Roman" w:hAnsi="Times New Roman"/>
          <w:sz w:val="32"/>
          <w:szCs w:val="32"/>
        </w:rPr>
      </w:pPr>
      <w:r>
        <w:rPr>
          <w:rFonts w:ascii="Times New Roman" w:hAnsi="Times New Roman"/>
          <w:sz w:val="32"/>
          <w:szCs w:val="32"/>
        </w:rPr>
        <w:t>A sample run of the program is as follows:</w:t>
      </w:r>
    </w:p>
    <w:p w14:paraId="21FC02B7" w14:textId="77777777" w:rsidR="005033E7" w:rsidRDefault="005033E7" w:rsidP="00BF1D76">
      <w:pPr>
        <w:jc w:val="both"/>
        <w:rPr>
          <w:rFonts w:ascii="Times New Roman" w:hAnsi="Times New Roman"/>
          <w:sz w:val="32"/>
          <w:szCs w:val="32"/>
        </w:rPr>
      </w:pPr>
    </w:p>
    <w:p w14:paraId="7BA11185" w14:textId="6793E8BB" w:rsidR="005033E7" w:rsidRPr="005033E7" w:rsidRDefault="005033E7" w:rsidP="005033E7">
      <w:pPr>
        <w:jc w:val="both"/>
        <w:rPr>
          <w:rFonts w:ascii="Times New Roman" w:hAnsi="Times New Roman"/>
          <w:b/>
          <w:bCs/>
          <w:sz w:val="32"/>
          <w:szCs w:val="32"/>
        </w:rPr>
      </w:pPr>
      <w:r w:rsidRPr="005033E7">
        <w:rPr>
          <w:rFonts w:ascii="Times New Roman" w:hAnsi="Times New Roman"/>
          <w:b/>
          <w:bCs/>
          <w:sz w:val="46"/>
          <w:szCs w:val="46"/>
        </w:rPr>
        <w:t>$ ./simple</w:t>
      </w:r>
      <w:r>
        <w:rPr>
          <w:rFonts w:ascii="Times New Roman" w:hAnsi="Times New Roman"/>
          <w:b/>
          <w:bCs/>
          <w:sz w:val="46"/>
          <w:szCs w:val="46"/>
        </w:rPr>
        <w:t xml:space="preserve">.exe  </w:t>
      </w:r>
      <w:r w:rsidRPr="005033E7">
        <w:rPr>
          <w:rFonts w:ascii="Times New Roman" w:hAnsi="Times New Roman"/>
          <w:b/>
          <w:bCs/>
          <w:sz w:val="46"/>
          <w:szCs w:val="46"/>
        </w:rPr>
        <w:t xml:space="preserve"> sml.txt </w:t>
      </w:r>
    </w:p>
    <w:p w14:paraId="6DB8C4DD" w14:textId="77777777" w:rsidR="005033E7" w:rsidRDefault="005033E7" w:rsidP="005033E7">
      <w:pPr>
        <w:jc w:val="both"/>
        <w:rPr>
          <w:rFonts w:ascii="Times New Roman" w:hAnsi="Times New Roman"/>
          <w:sz w:val="32"/>
          <w:szCs w:val="32"/>
        </w:rPr>
      </w:pPr>
    </w:p>
    <w:p w14:paraId="0268FAC3" w14:textId="296DA0A6"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Accumulator: 0</w:t>
      </w:r>
    </w:p>
    <w:p w14:paraId="1068B554"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Instruction Counter: 0</w:t>
      </w:r>
    </w:p>
    <w:p w14:paraId="1C010A9F"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Instruction Register: 0</w:t>
      </w:r>
    </w:p>
    <w:p w14:paraId="6F013B98"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lastRenderedPageBreak/>
        <w:t>Opcode: 0</w:t>
      </w:r>
    </w:p>
    <w:p w14:paraId="1D581B26"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Operand: 0</w:t>
      </w:r>
    </w:p>
    <w:p w14:paraId="58164E0E" w14:textId="77777777" w:rsidR="005033E7" w:rsidRPr="005033E7" w:rsidRDefault="005033E7" w:rsidP="005033E7">
      <w:pPr>
        <w:jc w:val="both"/>
        <w:rPr>
          <w:rFonts w:ascii="Times New Roman" w:hAnsi="Times New Roman"/>
          <w:sz w:val="32"/>
          <w:szCs w:val="32"/>
        </w:rPr>
      </w:pPr>
    </w:p>
    <w:p w14:paraId="6ABD5356" w14:textId="363A8E86"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1   </w:t>
      </w:r>
      <w:r>
        <w:rPr>
          <w:rFonts w:ascii="Times New Roman" w:hAnsi="Times New Roman"/>
          <w:sz w:val="32"/>
          <w:szCs w:val="32"/>
        </w:rPr>
        <w:t xml:space="preserve">  </w:t>
      </w:r>
      <w:r w:rsidRPr="005033E7">
        <w:rPr>
          <w:rFonts w:ascii="Times New Roman" w:hAnsi="Times New Roman"/>
          <w:sz w:val="32"/>
          <w:szCs w:val="32"/>
        </w:rPr>
        <w:t xml:space="preserve"> 2   </w:t>
      </w:r>
      <w:r>
        <w:rPr>
          <w:rFonts w:ascii="Times New Roman" w:hAnsi="Times New Roman"/>
          <w:sz w:val="32"/>
          <w:szCs w:val="32"/>
        </w:rPr>
        <w:t xml:space="preserve">   </w:t>
      </w:r>
      <w:r w:rsidRPr="005033E7">
        <w:rPr>
          <w:rFonts w:ascii="Times New Roman" w:hAnsi="Times New Roman"/>
          <w:sz w:val="32"/>
          <w:szCs w:val="32"/>
        </w:rPr>
        <w:t xml:space="preserve"> 3    </w:t>
      </w:r>
      <w:r>
        <w:rPr>
          <w:rFonts w:ascii="Times New Roman" w:hAnsi="Times New Roman"/>
          <w:sz w:val="32"/>
          <w:szCs w:val="32"/>
        </w:rPr>
        <w:t xml:space="preserve">   </w:t>
      </w:r>
      <w:r w:rsidRPr="005033E7">
        <w:rPr>
          <w:rFonts w:ascii="Times New Roman" w:hAnsi="Times New Roman"/>
          <w:sz w:val="32"/>
          <w:szCs w:val="32"/>
        </w:rPr>
        <w:t xml:space="preserve">4    </w:t>
      </w:r>
      <w:r>
        <w:rPr>
          <w:rFonts w:ascii="Times New Roman" w:hAnsi="Times New Roman"/>
          <w:sz w:val="32"/>
          <w:szCs w:val="32"/>
        </w:rPr>
        <w:t xml:space="preserve">   </w:t>
      </w:r>
      <w:r w:rsidRPr="005033E7">
        <w:rPr>
          <w:rFonts w:ascii="Times New Roman" w:hAnsi="Times New Roman"/>
          <w:sz w:val="32"/>
          <w:szCs w:val="32"/>
        </w:rPr>
        <w:t xml:space="preserve">5    </w:t>
      </w:r>
      <w:r>
        <w:rPr>
          <w:rFonts w:ascii="Times New Roman" w:hAnsi="Times New Roman"/>
          <w:sz w:val="32"/>
          <w:szCs w:val="32"/>
        </w:rPr>
        <w:t xml:space="preserve">   </w:t>
      </w:r>
      <w:r w:rsidRPr="005033E7">
        <w:rPr>
          <w:rFonts w:ascii="Times New Roman" w:hAnsi="Times New Roman"/>
          <w:sz w:val="32"/>
          <w:szCs w:val="32"/>
        </w:rPr>
        <w:t xml:space="preserve">6    </w:t>
      </w:r>
      <w:r>
        <w:rPr>
          <w:rFonts w:ascii="Times New Roman" w:hAnsi="Times New Roman"/>
          <w:sz w:val="32"/>
          <w:szCs w:val="32"/>
        </w:rPr>
        <w:t xml:space="preserve"> </w:t>
      </w:r>
      <w:r w:rsidRPr="005033E7">
        <w:rPr>
          <w:rFonts w:ascii="Times New Roman" w:hAnsi="Times New Roman"/>
          <w:sz w:val="32"/>
          <w:szCs w:val="32"/>
        </w:rPr>
        <w:t xml:space="preserve">7    8    9 </w:t>
      </w:r>
    </w:p>
    <w:p w14:paraId="7C330BCA"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0 1007 1008 2007 3008 2109 1109 4300    0    0    0 </w:t>
      </w:r>
    </w:p>
    <w:p w14:paraId="4D5846C2" w14:textId="5077AB6B"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1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07B7A479" w14:textId="06698D90"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2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36863287" w14:textId="10C286A5"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3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47F6ADBD"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4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475B9E63"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5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44D6ACA7"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6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4630DB1E"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7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2E48A07F"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8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06A6F334"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9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37155BE9" w14:textId="4DCCD70D" w:rsidR="005033E7" w:rsidRPr="005033E7" w:rsidRDefault="005033E7" w:rsidP="005033E7">
      <w:pPr>
        <w:jc w:val="both"/>
        <w:rPr>
          <w:rFonts w:ascii="Times New Roman" w:hAnsi="Times New Roman"/>
          <w:sz w:val="32"/>
          <w:szCs w:val="32"/>
        </w:rPr>
      </w:pPr>
    </w:p>
    <w:p w14:paraId="4973BAE8"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Executing instruction: 1007</w:t>
      </w:r>
    </w:p>
    <w:p w14:paraId="77D63822"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Enter a number: </w:t>
      </w:r>
    </w:p>
    <w:p w14:paraId="70347918"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20</w:t>
      </w:r>
    </w:p>
    <w:p w14:paraId="28167A97" w14:textId="7A5852CE"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w:t>
      </w:r>
    </w:p>
    <w:p w14:paraId="0169C9DA"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Accumulator: 0</w:t>
      </w:r>
    </w:p>
    <w:p w14:paraId="52715F40"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Instruction Counter: 1</w:t>
      </w:r>
    </w:p>
    <w:p w14:paraId="625FF6C9"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Instruction Register: 1007</w:t>
      </w:r>
    </w:p>
    <w:p w14:paraId="168B6ED7"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Opcode: 10</w:t>
      </w:r>
    </w:p>
    <w:p w14:paraId="7E27DE35"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Operand: 7</w:t>
      </w:r>
    </w:p>
    <w:p w14:paraId="5A84889E" w14:textId="77777777" w:rsidR="005033E7" w:rsidRPr="005033E7" w:rsidRDefault="005033E7" w:rsidP="005033E7">
      <w:pPr>
        <w:jc w:val="both"/>
        <w:rPr>
          <w:rFonts w:ascii="Times New Roman" w:hAnsi="Times New Roman"/>
          <w:sz w:val="32"/>
          <w:szCs w:val="32"/>
        </w:rPr>
      </w:pPr>
    </w:p>
    <w:p w14:paraId="62B95BCD"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1   </w:t>
      </w:r>
      <w:r>
        <w:rPr>
          <w:rFonts w:ascii="Times New Roman" w:hAnsi="Times New Roman"/>
          <w:sz w:val="32"/>
          <w:szCs w:val="32"/>
        </w:rPr>
        <w:t xml:space="preserve">  </w:t>
      </w:r>
      <w:r w:rsidRPr="005033E7">
        <w:rPr>
          <w:rFonts w:ascii="Times New Roman" w:hAnsi="Times New Roman"/>
          <w:sz w:val="32"/>
          <w:szCs w:val="32"/>
        </w:rPr>
        <w:t xml:space="preserve"> 2   </w:t>
      </w:r>
      <w:r>
        <w:rPr>
          <w:rFonts w:ascii="Times New Roman" w:hAnsi="Times New Roman"/>
          <w:sz w:val="32"/>
          <w:szCs w:val="32"/>
        </w:rPr>
        <w:t xml:space="preserve">   </w:t>
      </w:r>
      <w:r w:rsidRPr="005033E7">
        <w:rPr>
          <w:rFonts w:ascii="Times New Roman" w:hAnsi="Times New Roman"/>
          <w:sz w:val="32"/>
          <w:szCs w:val="32"/>
        </w:rPr>
        <w:t xml:space="preserve"> 3    </w:t>
      </w:r>
      <w:r>
        <w:rPr>
          <w:rFonts w:ascii="Times New Roman" w:hAnsi="Times New Roman"/>
          <w:sz w:val="32"/>
          <w:szCs w:val="32"/>
        </w:rPr>
        <w:t xml:space="preserve">   </w:t>
      </w:r>
      <w:r w:rsidRPr="005033E7">
        <w:rPr>
          <w:rFonts w:ascii="Times New Roman" w:hAnsi="Times New Roman"/>
          <w:sz w:val="32"/>
          <w:szCs w:val="32"/>
        </w:rPr>
        <w:t xml:space="preserve">4    </w:t>
      </w:r>
      <w:r>
        <w:rPr>
          <w:rFonts w:ascii="Times New Roman" w:hAnsi="Times New Roman"/>
          <w:sz w:val="32"/>
          <w:szCs w:val="32"/>
        </w:rPr>
        <w:t xml:space="preserve">   </w:t>
      </w:r>
      <w:r w:rsidRPr="005033E7">
        <w:rPr>
          <w:rFonts w:ascii="Times New Roman" w:hAnsi="Times New Roman"/>
          <w:sz w:val="32"/>
          <w:szCs w:val="32"/>
        </w:rPr>
        <w:t xml:space="preserve">5    </w:t>
      </w:r>
      <w:r>
        <w:rPr>
          <w:rFonts w:ascii="Times New Roman" w:hAnsi="Times New Roman"/>
          <w:sz w:val="32"/>
          <w:szCs w:val="32"/>
        </w:rPr>
        <w:t xml:space="preserve">   </w:t>
      </w:r>
      <w:r w:rsidRPr="005033E7">
        <w:rPr>
          <w:rFonts w:ascii="Times New Roman" w:hAnsi="Times New Roman"/>
          <w:sz w:val="32"/>
          <w:szCs w:val="32"/>
        </w:rPr>
        <w:t xml:space="preserve">6    </w:t>
      </w:r>
      <w:r>
        <w:rPr>
          <w:rFonts w:ascii="Times New Roman" w:hAnsi="Times New Roman"/>
          <w:sz w:val="32"/>
          <w:szCs w:val="32"/>
        </w:rPr>
        <w:t xml:space="preserve"> </w:t>
      </w:r>
      <w:r w:rsidRPr="005033E7">
        <w:rPr>
          <w:rFonts w:ascii="Times New Roman" w:hAnsi="Times New Roman"/>
          <w:sz w:val="32"/>
          <w:szCs w:val="32"/>
        </w:rPr>
        <w:t xml:space="preserve">7    8    9 </w:t>
      </w:r>
    </w:p>
    <w:p w14:paraId="4A98D242"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0 1007 1008 2007 3008 2109 1109 4300   20    0    0 </w:t>
      </w:r>
    </w:p>
    <w:p w14:paraId="7284C8BF"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lastRenderedPageBreak/>
        <w:t xml:space="preserve">   1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6B162AF7"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2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4C7B2F01"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3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2CC71B25"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4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6D6935DA"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5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7843DD1C"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6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5E86712F"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7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66B0F535"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8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2DBBE9FE"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9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2948E63E" w14:textId="77777777" w:rsidR="005033E7" w:rsidRPr="005033E7" w:rsidRDefault="005033E7" w:rsidP="005033E7">
      <w:pPr>
        <w:jc w:val="both"/>
        <w:rPr>
          <w:rFonts w:ascii="Times New Roman" w:hAnsi="Times New Roman"/>
          <w:sz w:val="32"/>
          <w:szCs w:val="32"/>
        </w:rPr>
      </w:pPr>
    </w:p>
    <w:p w14:paraId="6CB59FA1"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Executing instruction: 1008</w:t>
      </w:r>
    </w:p>
    <w:p w14:paraId="0EB9CBCB"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Enter a number: </w:t>
      </w:r>
    </w:p>
    <w:p w14:paraId="08CBD83B"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30</w:t>
      </w:r>
    </w:p>
    <w:p w14:paraId="0F330CBA" w14:textId="3C3D4564"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w:t>
      </w:r>
    </w:p>
    <w:p w14:paraId="347C0560"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Accumulator: 0</w:t>
      </w:r>
    </w:p>
    <w:p w14:paraId="14E70A7F"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Instruction Counter: 2</w:t>
      </w:r>
    </w:p>
    <w:p w14:paraId="7E8A5CB6"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Instruction Register: 1008</w:t>
      </w:r>
    </w:p>
    <w:p w14:paraId="1D13A343"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Opcode: 10</w:t>
      </w:r>
    </w:p>
    <w:p w14:paraId="156AFF9C"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Operand: 8</w:t>
      </w:r>
    </w:p>
    <w:p w14:paraId="44DCB4FA" w14:textId="77777777" w:rsidR="005033E7" w:rsidRPr="005033E7" w:rsidRDefault="005033E7" w:rsidP="005033E7">
      <w:pPr>
        <w:jc w:val="both"/>
        <w:rPr>
          <w:rFonts w:ascii="Times New Roman" w:hAnsi="Times New Roman"/>
          <w:sz w:val="32"/>
          <w:szCs w:val="32"/>
        </w:rPr>
      </w:pPr>
    </w:p>
    <w:p w14:paraId="5085123C"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1   </w:t>
      </w:r>
      <w:r>
        <w:rPr>
          <w:rFonts w:ascii="Times New Roman" w:hAnsi="Times New Roman"/>
          <w:sz w:val="32"/>
          <w:szCs w:val="32"/>
        </w:rPr>
        <w:t xml:space="preserve">  </w:t>
      </w:r>
      <w:r w:rsidRPr="005033E7">
        <w:rPr>
          <w:rFonts w:ascii="Times New Roman" w:hAnsi="Times New Roman"/>
          <w:sz w:val="32"/>
          <w:szCs w:val="32"/>
        </w:rPr>
        <w:t xml:space="preserve"> 2   </w:t>
      </w:r>
      <w:r>
        <w:rPr>
          <w:rFonts w:ascii="Times New Roman" w:hAnsi="Times New Roman"/>
          <w:sz w:val="32"/>
          <w:szCs w:val="32"/>
        </w:rPr>
        <w:t xml:space="preserve">   </w:t>
      </w:r>
      <w:r w:rsidRPr="005033E7">
        <w:rPr>
          <w:rFonts w:ascii="Times New Roman" w:hAnsi="Times New Roman"/>
          <w:sz w:val="32"/>
          <w:szCs w:val="32"/>
        </w:rPr>
        <w:t xml:space="preserve"> 3    </w:t>
      </w:r>
      <w:r>
        <w:rPr>
          <w:rFonts w:ascii="Times New Roman" w:hAnsi="Times New Roman"/>
          <w:sz w:val="32"/>
          <w:szCs w:val="32"/>
        </w:rPr>
        <w:t xml:space="preserve">   </w:t>
      </w:r>
      <w:r w:rsidRPr="005033E7">
        <w:rPr>
          <w:rFonts w:ascii="Times New Roman" w:hAnsi="Times New Roman"/>
          <w:sz w:val="32"/>
          <w:szCs w:val="32"/>
        </w:rPr>
        <w:t xml:space="preserve">4    </w:t>
      </w:r>
      <w:r>
        <w:rPr>
          <w:rFonts w:ascii="Times New Roman" w:hAnsi="Times New Roman"/>
          <w:sz w:val="32"/>
          <w:szCs w:val="32"/>
        </w:rPr>
        <w:t xml:space="preserve">   </w:t>
      </w:r>
      <w:r w:rsidRPr="005033E7">
        <w:rPr>
          <w:rFonts w:ascii="Times New Roman" w:hAnsi="Times New Roman"/>
          <w:sz w:val="32"/>
          <w:szCs w:val="32"/>
        </w:rPr>
        <w:t xml:space="preserve">5    </w:t>
      </w:r>
      <w:r>
        <w:rPr>
          <w:rFonts w:ascii="Times New Roman" w:hAnsi="Times New Roman"/>
          <w:sz w:val="32"/>
          <w:szCs w:val="32"/>
        </w:rPr>
        <w:t xml:space="preserve">   </w:t>
      </w:r>
      <w:r w:rsidRPr="005033E7">
        <w:rPr>
          <w:rFonts w:ascii="Times New Roman" w:hAnsi="Times New Roman"/>
          <w:sz w:val="32"/>
          <w:szCs w:val="32"/>
        </w:rPr>
        <w:t xml:space="preserve">6    </w:t>
      </w:r>
      <w:r>
        <w:rPr>
          <w:rFonts w:ascii="Times New Roman" w:hAnsi="Times New Roman"/>
          <w:sz w:val="32"/>
          <w:szCs w:val="32"/>
        </w:rPr>
        <w:t xml:space="preserve"> </w:t>
      </w:r>
      <w:r w:rsidRPr="005033E7">
        <w:rPr>
          <w:rFonts w:ascii="Times New Roman" w:hAnsi="Times New Roman"/>
          <w:sz w:val="32"/>
          <w:szCs w:val="32"/>
        </w:rPr>
        <w:t xml:space="preserve">7    8    9 </w:t>
      </w:r>
    </w:p>
    <w:p w14:paraId="3FB768E2"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0 1007 1008 2007 3008 2109 1109 4300   20   30    0 </w:t>
      </w:r>
    </w:p>
    <w:p w14:paraId="1D0C72CB"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1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019C8E19"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2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6E03F8F8"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3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29734286"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4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45CBDA6F"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5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3887A04D"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lastRenderedPageBreak/>
        <w:t xml:space="preserve">   6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461D8ADB"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7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7664C813"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8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135C7CE9"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9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3BD260BB" w14:textId="77777777" w:rsidR="005033E7" w:rsidRPr="005033E7" w:rsidRDefault="005033E7" w:rsidP="005033E7">
      <w:pPr>
        <w:jc w:val="both"/>
        <w:rPr>
          <w:rFonts w:ascii="Times New Roman" w:hAnsi="Times New Roman"/>
          <w:sz w:val="32"/>
          <w:szCs w:val="32"/>
        </w:rPr>
      </w:pPr>
    </w:p>
    <w:p w14:paraId="10D5B25D"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Executing instruction: 2007</w:t>
      </w:r>
    </w:p>
    <w:p w14:paraId="712857C0" w14:textId="5EB11B93"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w:t>
      </w:r>
    </w:p>
    <w:p w14:paraId="33BB42E8"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Accumulator: 20</w:t>
      </w:r>
    </w:p>
    <w:p w14:paraId="32029653"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Instruction Counter: 3</w:t>
      </w:r>
    </w:p>
    <w:p w14:paraId="284DB20A"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Instruction Register: 2007</w:t>
      </w:r>
    </w:p>
    <w:p w14:paraId="47B3F2D6"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Opcode: 20</w:t>
      </w:r>
    </w:p>
    <w:p w14:paraId="5D77E756"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Operand: 7</w:t>
      </w:r>
    </w:p>
    <w:p w14:paraId="5BF2C826" w14:textId="77777777" w:rsidR="005033E7" w:rsidRPr="005033E7" w:rsidRDefault="005033E7" w:rsidP="005033E7">
      <w:pPr>
        <w:jc w:val="both"/>
        <w:rPr>
          <w:rFonts w:ascii="Times New Roman" w:hAnsi="Times New Roman"/>
          <w:sz w:val="32"/>
          <w:szCs w:val="32"/>
        </w:rPr>
      </w:pPr>
    </w:p>
    <w:p w14:paraId="1C197246"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1   </w:t>
      </w:r>
      <w:r>
        <w:rPr>
          <w:rFonts w:ascii="Times New Roman" w:hAnsi="Times New Roman"/>
          <w:sz w:val="32"/>
          <w:szCs w:val="32"/>
        </w:rPr>
        <w:t xml:space="preserve">  </w:t>
      </w:r>
      <w:r w:rsidRPr="005033E7">
        <w:rPr>
          <w:rFonts w:ascii="Times New Roman" w:hAnsi="Times New Roman"/>
          <w:sz w:val="32"/>
          <w:szCs w:val="32"/>
        </w:rPr>
        <w:t xml:space="preserve"> 2   </w:t>
      </w:r>
      <w:r>
        <w:rPr>
          <w:rFonts w:ascii="Times New Roman" w:hAnsi="Times New Roman"/>
          <w:sz w:val="32"/>
          <w:szCs w:val="32"/>
        </w:rPr>
        <w:t xml:space="preserve">   </w:t>
      </w:r>
      <w:r w:rsidRPr="005033E7">
        <w:rPr>
          <w:rFonts w:ascii="Times New Roman" w:hAnsi="Times New Roman"/>
          <w:sz w:val="32"/>
          <w:szCs w:val="32"/>
        </w:rPr>
        <w:t xml:space="preserve"> 3    </w:t>
      </w:r>
      <w:r>
        <w:rPr>
          <w:rFonts w:ascii="Times New Roman" w:hAnsi="Times New Roman"/>
          <w:sz w:val="32"/>
          <w:szCs w:val="32"/>
        </w:rPr>
        <w:t xml:space="preserve">   </w:t>
      </w:r>
      <w:r w:rsidRPr="005033E7">
        <w:rPr>
          <w:rFonts w:ascii="Times New Roman" w:hAnsi="Times New Roman"/>
          <w:sz w:val="32"/>
          <w:szCs w:val="32"/>
        </w:rPr>
        <w:t xml:space="preserve">4    </w:t>
      </w:r>
      <w:r>
        <w:rPr>
          <w:rFonts w:ascii="Times New Roman" w:hAnsi="Times New Roman"/>
          <w:sz w:val="32"/>
          <w:szCs w:val="32"/>
        </w:rPr>
        <w:t xml:space="preserve">   </w:t>
      </w:r>
      <w:r w:rsidRPr="005033E7">
        <w:rPr>
          <w:rFonts w:ascii="Times New Roman" w:hAnsi="Times New Roman"/>
          <w:sz w:val="32"/>
          <w:szCs w:val="32"/>
        </w:rPr>
        <w:t xml:space="preserve">5    </w:t>
      </w:r>
      <w:r>
        <w:rPr>
          <w:rFonts w:ascii="Times New Roman" w:hAnsi="Times New Roman"/>
          <w:sz w:val="32"/>
          <w:szCs w:val="32"/>
        </w:rPr>
        <w:t xml:space="preserve">   </w:t>
      </w:r>
      <w:r w:rsidRPr="005033E7">
        <w:rPr>
          <w:rFonts w:ascii="Times New Roman" w:hAnsi="Times New Roman"/>
          <w:sz w:val="32"/>
          <w:szCs w:val="32"/>
        </w:rPr>
        <w:t xml:space="preserve">6    </w:t>
      </w:r>
      <w:r>
        <w:rPr>
          <w:rFonts w:ascii="Times New Roman" w:hAnsi="Times New Roman"/>
          <w:sz w:val="32"/>
          <w:szCs w:val="32"/>
        </w:rPr>
        <w:t xml:space="preserve"> </w:t>
      </w:r>
      <w:r w:rsidRPr="005033E7">
        <w:rPr>
          <w:rFonts w:ascii="Times New Roman" w:hAnsi="Times New Roman"/>
          <w:sz w:val="32"/>
          <w:szCs w:val="32"/>
        </w:rPr>
        <w:t xml:space="preserve">7    8    9 </w:t>
      </w:r>
    </w:p>
    <w:p w14:paraId="5BD60F91"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0 1007 1008 2007 3008 2109 1109 4300   20   30    0 </w:t>
      </w:r>
    </w:p>
    <w:p w14:paraId="5E30C1CC"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1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0F879012"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2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5EAEB7A9"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3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6FC8C647"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4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046B839D"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5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2BA4CE37"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6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6C87E5F3"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7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348D908B"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8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35EEE250"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9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04F68E7E" w14:textId="77777777" w:rsidR="005033E7" w:rsidRPr="005033E7" w:rsidRDefault="005033E7" w:rsidP="005033E7">
      <w:pPr>
        <w:jc w:val="both"/>
        <w:rPr>
          <w:rFonts w:ascii="Times New Roman" w:hAnsi="Times New Roman"/>
          <w:sz w:val="32"/>
          <w:szCs w:val="32"/>
        </w:rPr>
      </w:pPr>
    </w:p>
    <w:p w14:paraId="01C51E71"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Executing instruction: 3008</w:t>
      </w:r>
    </w:p>
    <w:p w14:paraId="022D7E0A" w14:textId="20486D99"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w:t>
      </w:r>
    </w:p>
    <w:p w14:paraId="264906D3"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lastRenderedPageBreak/>
        <w:t>Accumulator: 50</w:t>
      </w:r>
    </w:p>
    <w:p w14:paraId="5A97982D"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Instruction Counter: 4</w:t>
      </w:r>
    </w:p>
    <w:p w14:paraId="04B5CC25"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Instruction Register: 3008</w:t>
      </w:r>
    </w:p>
    <w:p w14:paraId="4D655A18"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Opcode: 30</w:t>
      </w:r>
    </w:p>
    <w:p w14:paraId="443E1C77"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Operand: 8</w:t>
      </w:r>
    </w:p>
    <w:p w14:paraId="1DD6E197" w14:textId="77777777" w:rsidR="005033E7" w:rsidRPr="005033E7" w:rsidRDefault="005033E7" w:rsidP="005033E7">
      <w:pPr>
        <w:jc w:val="both"/>
        <w:rPr>
          <w:rFonts w:ascii="Times New Roman" w:hAnsi="Times New Roman"/>
          <w:sz w:val="32"/>
          <w:szCs w:val="32"/>
        </w:rPr>
      </w:pPr>
    </w:p>
    <w:p w14:paraId="17419F2E"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1   </w:t>
      </w:r>
      <w:r>
        <w:rPr>
          <w:rFonts w:ascii="Times New Roman" w:hAnsi="Times New Roman"/>
          <w:sz w:val="32"/>
          <w:szCs w:val="32"/>
        </w:rPr>
        <w:t xml:space="preserve">  </w:t>
      </w:r>
      <w:r w:rsidRPr="005033E7">
        <w:rPr>
          <w:rFonts w:ascii="Times New Roman" w:hAnsi="Times New Roman"/>
          <w:sz w:val="32"/>
          <w:szCs w:val="32"/>
        </w:rPr>
        <w:t xml:space="preserve"> 2   </w:t>
      </w:r>
      <w:r>
        <w:rPr>
          <w:rFonts w:ascii="Times New Roman" w:hAnsi="Times New Roman"/>
          <w:sz w:val="32"/>
          <w:szCs w:val="32"/>
        </w:rPr>
        <w:t xml:space="preserve">   </w:t>
      </w:r>
      <w:r w:rsidRPr="005033E7">
        <w:rPr>
          <w:rFonts w:ascii="Times New Roman" w:hAnsi="Times New Roman"/>
          <w:sz w:val="32"/>
          <w:szCs w:val="32"/>
        </w:rPr>
        <w:t xml:space="preserve"> 3    </w:t>
      </w:r>
      <w:r>
        <w:rPr>
          <w:rFonts w:ascii="Times New Roman" w:hAnsi="Times New Roman"/>
          <w:sz w:val="32"/>
          <w:szCs w:val="32"/>
        </w:rPr>
        <w:t xml:space="preserve">   </w:t>
      </w:r>
      <w:r w:rsidRPr="005033E7">
        <w:rPr>
          <w:rFonts w:ascii="Times New Roman" w:hAnsi="Times New Roman"/>
          <w:sz w:val="32"/>
          <w:szCs w:val="32"/>
        </w:rPr>
        <w:t xml:space="preserve">4    </w:t>
      </w:r>
      <w:r>
        <w:rPr>
          <w:rFonts w:ascii="Times New Roman" w:hAnsi="Times New Roman"/>
          <w:sz w:val="32"/>
          <w:szCs w:val="32"/>
        </w:rPr>
        <w:t xml:space="preserve">   </w:t>
      </w:r>
      <w:r w:rsidRPr="005033E7">
        <w:rPr>
          <w:rFonts w:ascii="Times New Roman" w:hAnsi="Times New Roman"/>
          <w:sz w:val="32"/>
          <w:szCs w:val="32"/>
        </w:rPr>
        <w:t xml:space="preserve">5    </w:t>
      </w:r>
      <w:r>
        <w:rPr>
          <w:rFonts w:ascii="Times New Roman" w:hAnsi="Times New Roman"/>
          <w:sz w:val="32"/>
          <w:szCs w:val="32"/>
        </w:rPr>
        <w:t xml:space="preserve">   </w:t>
      </w:r>
      <w:r w:rsidRPr="005033E7">
        <w:rPr>
          <w:rFonts w:ascii="Times New Roman" w:hAnsi="Times New Roman"/>
          <w:sz w:val="32"/>
          <w:szCs w:val="32"/>
        </w:rPr>
        <w:t xml:space="preserve">6    </w:t>
      </w:r>
      <w:r>
        <w:rPr>
          <w:rFonts w:ascii="Times New Roman" w:hAnsi="Times New Roman"/>
          <w:sz w:val="32"/>
          <w:szCs w:val="32"/>
        </w:rPr>
        <w:t xml:space="preserve"> </w:t>
      </w:r>
      <w:r w:rsidRPr="005033E7">
        <w:rPr>
          <w:rFonts w:ascii="Times New Roman" w:hAnsi="Times New Roman"/>
          <w:sz w:val="32"/>
          <w:szCs w:val="32"/>
        </w:rPr>
        <w:t xml:space="preserve">7    8    9 </w:t>
      </w:r>
    </w:p>
    <w:p w14:paraId="299ED47F"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0 1007 1008 2007 3008 2109 1109 4300   20   30    0 </w:t>
      </w:r>
    </w:p>
    <w:p w14:paraId="286CEB49"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1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758B0949"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2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71F03771"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3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278BE90E"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4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3D78936E"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5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55BCB887"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6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43FFFD84"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7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4EAD8F10"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8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7356380B"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9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6C49C173" w14:textId="77777777" w:rsidR="005033E7" w:rsidRPr="005033E7" w:rsidRDefault="005033E7" w:rsidP="005033E7">
      <w:pPr>
        <w:jc w:val="both"/>
        <w:rPr>
          <w:rFonts w:ascii="Times New Roman" w:hAnsi="Times New Roman"/>
          <w:sz w:val="32"/>
          <w:szCs w:val="32"/>
        </w:rPr>
      </w:pPr>
    </w:p>
    <w:p w14:paraId="648F42F3"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Executing instruction: 2109</w:t>
      </w:r>
    </w:p>
    <w:p w14:paraId="67084CF3" w14:textId="68B413C4"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w:t>
      </w:r>
    </w:p>
    <w:p w14:paraId="447CFCF7"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Accumulator: 50</w:t>
      </w:r>
    </w:p>
    <w:p w14:paraId="0A015EC9"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Instruction Counter: 5</w:t>
      </w:r>
    </w:p>
    <w:p w14:paraId="719DEA55"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Instruction Register: 2109</w:t>
      </w:r>
    </w:p>
    <w:p w14:paraId="5233AA40"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Opcode: 21</w:t>
      </w:r>
    </w:p>
    <w:p w14:paraId="23173E55"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Operand: 9</w:t>
      </w:r>
    </w:p>
    <w:p w14:paraId="4DBEF7A1" w14:textId="77777777" w:rsidR="005033E7" w:rsidRPr="005033E7" w:rsidRDefault="005033E7" w:rsidP="005033E7">
      <w:pPr>
        <w:jc w:val="both"/>
        <w:rPr>
          <w:rFonts w:ascii="Times New Roman" w:hAnsi="Times New Roman"/>
          <w:sz w:val="32"/>
          <w:szCs w:val="32"/>
        </w:rPr>
      </w:pPr>
    </w:p>
    <w:p w14:paraId="4B846095"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1   </w:t>
      </w:r>
      <w:r>
        <w:rPr>
          <w:rFonts w:ascii="Times New Roman" w:hAnsi="Times New Roman"/>
          <w:sz w:val="32"/>
          <w:szCs w:val="32"/>
        </w:rPr>
        <w:t xml:space="preserve">  </w:t>
      </w:r>
      <w:r w:rsidRPr="005033E7">
        <w:rPr>
          <w:rFonts w:ascii="Times New Roman" w:hAnsi="Times New Roman"/>
          <w:sz w:val="32"/>
          <w:szCs w:val="32"/>
        </w:rPr>
        <w:t xml:space="preserve"> 2   </w:t>
      </w:r>
      <w:r>
        <w:rPr>
          <w:rFonts w:ascii="Times New Roman" w:hAnsi="Times New Roman"/>
          <w:sz w:val="32"/>
          <w:szCs w:val="32"/>
        </w:rPr>
        <w:t xml:space="preserve">   </w:t>
      </w:r>
      <w:r w:rsidRPr="005033E7">
        <w:rPr>
          <w:rFonts w:ascii="Times New Roman" w:hAnsi="Times New Roman"/>
          <w:sz w:val="32"/>
          <w:szCs w:val="32"/>
        </w:rPr>
        <w:t xml:space="preserve"> 3    </w:t>
      </w:r>
      <w:r>
        <w:rPr>
          <w:rFonts w:ascii="Times New Roman" w:hAnsi="Times New Roman"/>
          <w:sz w:val="32"/>
          <w:szCs w:val="32"/>
        </w:rPr>
        <w:t xml:space="preserve">   </w:t>
      </w:r>
      <w:r w:rsidRPr="005033E7">
        <w:rPr>
          <w:rFonts w:ascii="Times New Roman" w:hAnsi="Times New Roman"/>
          <w:sz w:val="32"/>
          <w:szCs w:val="32"/>
        </w:rPr>
        <w:t xml:space="preserve">4    </w:t>
      </w:r>
      <w:r>
        <w:rPr>
          <w:rFonts w:ascii="Times New Roman" w:hAnsi="Times New Roman"/>
          <w:sz w:val="32"/>
          <w:szCs w:val="32"/>
        </w:rPr>
        <w:t xml:space="preserve">   </w:t>
      </w:r>
      <w:r w:rsidRPr="005033E7">
        <w:rPr>
          <w:rFonts w:ascii="Times New Roman" w:hAnsi="Times New Roman"/>
          <w:sz w:val="32"/>
          <w:szCs w:val="32"/>
        </w:rPr>
        <w:t xml:space="preserve">5    </w:t>
      </w:r>
      <w:r>
        <w:rPr>
          <w:rFonts w:ascii="Times New Roman" w:hAnsi="Times New Roman"/>
          <w:sz w:val="32"/>
          <w:szCs w:val="32"/>
        </w:rPr>
        <w:t xml:space="preserve">   </w:t>
      </w:r>
      <w:r w:rsidRPr="005033E7">
        <w:rPr>
          <w:rFonts w:ascii="Times New Roman" w:hAnsi="Times New Roman"/>
          <w:sz w:val="32"/>
          <w:szCs w:val="32"/>
        </w:rPr>
        <w:t xml:space="preserve">6    </w:t>
      </w:r>
      <w:r>
        <w:rPr>
          <w:rFonts w:ascii="Times New Roman" w:hAnsi="Times New Roman"/>
          <w:sz w:val="32"/>
          <w:szCs w:val="32"/>
        </w:rPr>
        <w:t xml:space="preserve"> </w:t>
      </w:r>
      <w:r w:rsidRPr="005033E7">
        <w:rPr>
          <w:rFonts w:ascii="Times New Roman" w:hAnsi="Times New Roman"/>
          <w:sz w:val="32"/>
          <w:szCs w:val="32"/>
        </w:rPr>
        <w:t xml:space="preserve">7    8    9 </w:t>
      </w:r>
    </w:p>
    <w:p w14:paraId="44373177"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lastRenderedPageBreak/>
        <w:t xml:space="preserve">   0 1007 1008 2007 3008 2109 1109 4300   20   30   50 </w:t>
      </w:r>
    </w:p>
    <w:p w14:paraId="4DB0F907"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1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194E6546"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2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6F8FFF33"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3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023E4064"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4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2938EF5B"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5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0843444A"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6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179F8747"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7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5E1571B4"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8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77B7E818"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9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322B3613" w14:textId="77777777" w:rsidR="005033E7" w:rsidRPr="005033E7" w:rsidRDefault="005033E7" w:rsidP="005033E7">
      <w:pPr>
        <w:jc w:val="both"/>
        <w:rPr>
          <w:rFonts w:ascii="Times New Roman" w:hAnsi="Times New Roman"/>
          <w:sz w:val="32"/>
          <w:szCs w:val="32"/>
        </w:rPr>
      </w:pPr>
    </w:p>
    <w:p w14:paraId="3EC64DF8"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Executing instruction: 1109</w:t>
      </w:r>
    </w:p>
    <w:p w14:paraId="58A9FF7B"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Result: 50</w:t>
      </w:r>
    </w:p>
    <w:p w14:paraId="0CBAEA1A" w14:textId="2A716E64"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w:t>
      </w:r>
    </w:p>
    <w:p w14:paraId="79B3A7CE"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Accumulator: 50</w:t>
      </w:r>
    </w:p>
    <w:p w14:paraId="7C398B29"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Instruction Counter: 6</w:t>
      </w:r>
    </w:p>
    <w:p w14:paraId="469C9184"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Instruction Register: 1109</w:t>
      </w:r>
    </w:p>
    <w:p w14:paraId="7F8744E6"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Opcode: 11</w:t>
      </w:r>
    </w:p>
    <w:p w14:paraId="036B247E"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Operand: 9</w:t>
      </w:r>
    </w:p>
    <w:p w14:paraId="4063AFD8" w14:textId="77777777" w:rsidR="005033E7" w:rsidRPr="005033E7" w:rsidRDefault="005033E7" w:rsidP="005033E7">
      <w:pPr>
        <w:jc w:val="both"/>
        <w:rPr>
          <w:rFonts w:ascii="Times New Roman" w:hAnsi="Times New Roman"/>
          <w:sz w:val="32"/>
          <w:szCs w:val="32"/>
        </w:rPr>
      </w:pPr>
    </w:p>
    <w:p w14:paraId="307A08CD"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1   </w:t>
      </w:r>
      <w:r>
        <w:rPr>
          <w:rFonts w:ascii="Times New Roman" w:hAnsi="Times New Roman"/>
          <w:sz w:val="32"/>
          <w:szCs w:val="32"/>
        </w:rPr>
        <w:t xml:space="preserve">  </w:t>
      </w:r>
      <w:r w:rsidRPr="005033E7">
        <w:rPr>
          <w:rFonts w:ascii="Times New Roman" w:hAnsi="Times New Roman"/>
          <w:sz w:val="32"/>
          <w:szCs w:val="32"/>
        </w:rPr>
        <w:t xml:space="preserve"> 2   </w:t>
      </w:r>
      <w:r>
        <w:rPr>
          <w:rFonts w:ascii="Times New Roman" w:hAnsi="Times New Roman"/>
          <w:sz w:val="32"/>
          <w:szCs w:val="32"/>
        </w:rPr>
        <w:t xml:space="preserve">   </w:t>
      </w:r>
      <w:r w:rsidRPr="005033E7">
        <w:rPr>
          <w:rFonts w:ascii="Times New Roman" w:hAnsi="Times New Roman"/>
          <w:sz w:val="32"/>
          <w:szCs w:val="32"/>
        </w:rPr>
        <w:t xml:space="preserve"> 3    </w:t>
      </w:r>
      <w:r>
        <w:rPr>
          <w:rFonts w:ascii="Times New Roman" w:hAnsi="Times New Roman"/>
          <w:sz w:val="32"/>
          <w:szCs w:val="32"/>
        </w:rPr>
        <w:t xml:space="preserve">   </w:t>
      </w:r>
      <w:r w:rsidRPr="005033E7">
        <w:rPr>
          <w:rFonts w:ascii="Times New Roman" w:hAnsi="Times New Roman"/>
          <w:sz w:val="32"/>
          <w:szCs w:val="32"/>
        </w:rPr>
        <w:t xml:space="preserve">4    </w:t>
      </w:r>
      <w:r>
        <w:rPr>
          <w:rFonts w:ascii="Times New Roman" w:hAnsi="Times New Roman"/>
          <w:sz w:val="32"/>
          <w:szCs w:val="32"/>
        </w:rPr>
        <w:t xml:space="preserve">   </w:t>
      </w:r>
      <w:r w:rsidRPr="005033E7">
        <w:rPr>
          <w:rFonts w:ascii="Times New Roman" w:hAnsi="Times New Roman"/>
          <w:sz w:val="32"/>
          <w:szCs w:val="32"/>
        </w:rPr>
        <w:t xml:space="preserve">5    </w:t>
      </w:r>
      <w:r>
        <w:rPr>
          <w:rFonts w:ascii="Times New Roman" w:hAnsi="Times New Roman"/>
          <w:sz w:val="32"/>
          <w:szCs w:val="32"/>
        </w:rPr>
        <w:t xml:space="preserve">   </w:t>
      </w:r>
      <w:r w:rsidRPr="005033E7">
        <w:rPr>
          <w:rFonts w:ascii="Times New Roman" w:hAnsi="Times New Roman"/>
          <w:sz w:val="32"/>
          <w:szCs w:val="32"/>
        </w:rPr>
        <w:t xml:space="preserve">6    </w:t>
      </w:r>
      <w:r>
        <w:rPr>
          <w:rFonts w:ascii="Times New Roman" w:hAnsi="Times New Roman"/>
          <w:sz w:val="32"/>
          <w:szCs w:val="32"/>
        </w:rPr>
        <w:t xml:space="preserve"> </w:t>
      </w:r>
      <w:r w:rsidRPr="005033E7">
        <w:rPr>
          <w:rFonts w:ascii="Times New Roman" w:hAnsi="Times New Roman"/>
          <w:sz w:val="32"/>
          <w:szCs w:val="32"/>
        </w:rPr>
        <w:t xml:space="preserve">7    8    9 </w:t>
      </w:r>
    </w:p>
    <w:p w14:paraId="66FD1680"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0 1007 1008 2007 3008 2109 1109 4300   20   30   50 </w:t>
      </w:r>
    </w:p>
    <w:p w14:paraId="654FDB86"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1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43A598CB"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2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42E379EA"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3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2BC8DB81"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4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5399A101"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5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47C28598"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lastRenderedPageBreak/>
        <w:t xml:space="preserve">   6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0C8BF715"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7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70929274"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8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42096453" w14:textId="77777777" w:rsidR="005033E7" w:rsidRPr="005033E7" w:rsidRDefault="005033E7" w:rsidP="005033E7">
      <w:pPr>
        <w:jc w:val="both"/>
        <w:rPr>
          <w:rFonts w:ascii="Times New Roman" w:hAnsi="Times New Roman"/>
          <w:sz w:val="32"/>
          <w:szCs w:val="32"/>
        </w:rPr>
      </w:pPr>
      <w:r w:rsidRPr="005033E7">
        <w:rPr>
          <w:rFonts w:ascii="Times New Roman" w:hAnsi="Times New Roman"/>
          <w:sz w:val="32"/>
          <w:szCs w:val="32"/>
        </w:rPr>
        <w:t xml:space="preserve">   9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w:t>
      </w:r>
      <w:r>
        <w:rPr>
          <w:rFonts w:ascii="Times New Roman" w:hAnsi="Times New Roman"/>
          <w:sz w:val="32"/>
          <w:szCs w:val="32"/>
        </w:rPr>
        <w:t xml:space="preserve">   </w:t>
      </w:r>
      <w:r w:rsidRPr="005033E7">
        <w:rPr>
          <w:rFonts w:ascii="Times New Roman" w:hAnsi="Times New Roman"/>
          <w:sz w:val="32"/>
          <w:szCs w:val="32"/>
        </w:rPr>
        <w:t xml:space="preserve">0    0    0    0 </w:t>
      </w:r>
    </w:p>
    <w:p w14:paraId="3FA28C6E" w14:textId="77777777" w:rsidR="005033E7" w:rsidRPr="005033E7" w:rsidRDefault="005033E7" w:rsidP="005033E7">
      <w:pPr>
        <w:jc w:val="both"/>
        <w:rPr>
          <w:rFonts w:ascii="Times New Roman" w:hAnsi="Times New Roman"/>
          <w:sz w:val="32"/>
          <w:szCs w:val="32"/>
        </w:rPr>
      </w:pPr>
    </w:p>
    <w:p w14:paraId="28C49185" w14:textId="59F230AD" w:rsidR="005033E7" w:rsidRDefault="005033E7" w:rsidP="005033E7">
      <w:pPr>
        <w:jc w:val="both"/>
        <w:rPr>
          <w:rFonts w:ascii="Times New Roman" w:hAnsi="Times New Roman"/>
          <w:sz w:val="32"/>
          <w:szCs w:val="32"/>
        </w:rPr>
      </w:pPr>
      <w:r w:rsidRPr="005033E7">
        <w:rPr>
          <w:rFonts w:ascii="Times New Roman" w:hAnsi="Times New Roman"/>
          <w:sz w:val="32"/>
          <w:szCs w:val="32"/>
        </w:rPr>
        <w:t>Executing instruction: 4300</w:t>
      </w:r>
    </w:p>
    <w:p w14:paraId="50B38911" w14:textId="77777777" w:rsidR="005033E7" w:rsidRDefault="005033E7" w:rsidP="00BF1D76">
      <w:pPr>
        <w:jc w:val="both"/>
        <w:rPr>
          <w:rFonts w:ascii="Times New Roman" w:hAnsi="Times New Roman"/>
          <w:sz w:val="32"/>
          <w:szCs w:val="32"/>
        </w:rPr>
      </w:pPr>
    </w:p>
    <w:p w14:paraId="3D343ABA" w14:textId="2F857EC1" w:rsidR="00BF1D76" w:rsidRDefault="00BF1D76" w:rsidP="00BF1D76">
      <w:pPr>
        <w:jc w:val="both"/>
        <w:rPr>
          <w:rFonts w:ascii="Times New Roman" w:hAnsi="Times New Roman"/>
          <w:b/>
          <w:bCs/>
          <w:sz w:val="32"/>
          <w:szCs w:val="32"/>
          <w:u w:val="single"/>
        </w:rPr>
      </w:pPr>
      <w:r>
        <w:rPr>
          <w:rFonts w:ascii="Times New Roman" w:hAnsi="Times New Roman"/>
          <w:b/>
          <w:bCs/>
          <w:sz w:val="32"/>
          <w:szCs w:val="32"/>
          <w:u w:val="single"/>
        </w:rPr>
        <w:t xml:space="preserve">Note on </w:t>
      </w:r>
      <w:proofErr w:type="gramStart"/>
      <w:r>
        <w:rPr>
          <w:rFonts w:ascii="Times New Roman" w:hAnsi="Times New Roman"/>
          <w:b/>
          <w:bCs/>
          <w:sz w:val="32"/>
          <w:szCs w:val="32"/>
          <w:u w:val="single"/>
        </w:rPr>
        <w:t>submission :</w:t>
      </w:r>
      <w:proofErr w:type="gramEnd"/>
      <w:r>
        <w:rPr>
          <w:rFonts w:ascii="Times New Roman" w:hAnsi="Times New Roman"/>
          <w:sz w:val="32"/>
          <w:szCs w:val="32"/>
        </w:rPr>
        <w:t xml:space="preserve"> Put all your files (.c .h and </w:t>
      </w:r>
      <w:proofErr w:type="spellStart"/>
      <w:r>
        <w:rPr>
          <w:rFonts w:ascii="Times New Roman" w:hAnsi="Times New Roman"/>
          <w:sz w:val="32"/>
          <w:szCs w:val="32"/>
        </w:rPr>
        <w:t>makefile</w:t>
      </w:r>
      <w:proofErr w:type="spellEnd"/>
      <w:r>
        <w:rPr>
          <w:rFonts w:ascii="Times New Roman" w:hAnsi="Times New Roman"/>
          <w:sz w:val="32"/>
          <w:szCs w:val="32"/>
        </w:rPr>
        <w:t xml:space="preserve">) in a tar file. The name of your tar file should be </w:t>
      </w:r>
      <w:r>
        <w:rPr>
          <w:rFonts w:ascii="Times New Roman" w:hAnsi="Times New Roman"/>
          <w:b/>
          <w:bCs/>
          <w:sz w:val="32"/>
          <w:szCs w:val="32"/>
        </w:rPr>
        <w:t>YOUR_SID.tar</w:t>
      </w:r>
      <w:r>
        <w:rPr>
          <w:rFonts w:ascii="Times New Roman" w:hAnsi="Times New Roman"/>
          <w:sz w:val="32"/>
          <w:szCs w:val="32"/>
        </w:rPr>
        <w:t xml:space="preserve"> </w:t>
      </w:r>
      <w:proofErr w:type="spellStart"/>
      <w:proofErr w:type="gramStart"/>
      <w:r>
        <w:rPr>
          <w:rFonts w:ascii="Times New Roman" w:hAnsi="Times New Roman"/>
          <w:sz w:val="32"/>
          <w:szCs w:val="32"/>
        </w:rPr>
        <w:t>e.g</w:t>
      </w:r>
      <w:proofErr w:type="spellEnd"/>
      <w:proofErr w:type="gramEnd"/>
      <w:r>
        <w:rPr>
          <w:rFonts w:ascii="Times New Roman" w:hAnsi="Times New Roman"/>
          <w:sz w:val="32"/>
          <w:szCs w:val="32"/>
        </w:rPr>
        <w:t xml:space="preserve"> </w:t>
      </w:r>
      <w:r w:rsidR="00345D3F">
        <w:rPr>
          <w:rFonts w:ascii="Times New Roman" w:hAnsi="Times New Roman"/>
          <w:b/>
          <w:bCs/>
          <w:sz w:val="32"/>
          <w:szCs w:val="32"/>
        </w:rPr>
        <w:t>FA</w:t>
      </w:r>
      <w:r>
        <w:rPr>
          <w:rFonts w:ascii="Times New Roman" w:hAnsi="Times New Roman"/>
          <w:b/>
          <w:bCs/>
          <w:sz w:val="32"/>
          <w:szCs w:val="32"/>
        </w:rPr>
        <w:t>21_BSE_000.tar</w:t>
      </w:r>
      <w:r>
        <w:rPr>
          <w:rFonts w:ascii="Times New Roman" w:hAnsi="Times New Roman"/>
          <w:sz w:val="32"/>
          <w:szCs w:val="32"/>
        </w:rPr>
        <w:t xml:space="preserve"> (note that I have used </w:t>
      </w:r>
      <w:r>
        <w:rPr>
          <w:rFonts w:ascii="Times New Roman" w:hAnsi="Times New Roman"/>
          <w:b/>
          <w:bCs/>
          <w:sz w:val="40"/>
          <w:szCs w:val="40"/>
        </w:rPr>
        <w:t>_</w:t>
      </w:r>
      <w:r>
        <w:rPr>
          <w:rFonts w:ascii="Times New Roman" w:hAnsi="Times New Roman"/>
          <w:sz w:val="32"/>
          <w:szCs w:val="32"/>
        </w:rPr>
        <w:t xml:space="preserve"> not </w:t>
      </w:r>
      <w:r>
        <w:rPr>
          <w:rFonts w:ascii="Times New Roman" w:hAnsi="Times New Roman"/>
          <w:b/>
          <w:bCs/>
          <w:sz w:val="40"/>
          <w:szCs w:val="40"/>
        </w:rPr>
        <w:t>-</w:t>
      </w:r>
      <w:r>
        <w:rPr>
          <w:rFonts w:ascii="Times New Roman" w:hAnsi="Times New Roman"/>
          <w:sz w:val="32"/>
          <w:szCs w:val="32"/>
        </w:rPr>
        <w:t xml:space="preserve"> )  To be sure that all the required files are in your .tar file </w:t>
      </w:r>
      <w:proofErr w:type="spellStart"/>
      <w:r>
        <w:rPr>
          <w:rFonts w:ascii="Times New Roman" w:hAnsi="Times New Roman"/>
          <w:sz w:val="32"/>
          <w:szCs w:val="32"/>
        </w:rPr>
        <w:t>untar</w:t>
      </w:r>
      <w:proofErr w:type="spellEnd"/>
      <w:r>
        <w:rPr>
          <w:rFonts w:ascii="Times New Roman" w:hAnsi="Times New Roman"/>
          <w:sz w:val="32"/>
          <w:szCs w:val="32"/>
        </w:rPr>
        <w:t xml:space="preserve"> it before submitting it. Your program should compile without errors. I will only issue the make command and your </w:t>
      </w:r>
      <w:proofErr w:type="spellStart"/>
      <w:r>
        <w:rPr>
          <w:rFonts w:ascii="Times New Roman" w:hAnsi="Times New Roman"/>
          <w:sz w:val="32"/>
          <w:szCs w:val="32"/>
        </w:rPr>
        <w:t>makefile</w:t>
      </w:r>
      <w:proofErr w:type="spellEnd"/>
      <w:r>
        <w:rPr>
          <w:rFonts w:ascii="Times New Roman" w:hAnsi="Times New Roman"/>
          <w:sz w:val="32"/>
          <w:szCs w:val="32"/>
        </w:rPr>
        <w:t xml:space="preserve"> should build </w:t>
      </w:r>
      <w:proofErr w:type="gramStart"/>
      <w:r>
        <w:rPr>
          <w:rFonts w:ascii="Times New Roman" w:hAnsi="Times New Roman"/>
          <w:sz w:val="32"/>
          <w:szCs w:val="32"/>
        </w:rPr>
        <w:t xml:space="preserve">simple.exe  </w:t>
      </w:r>
      <w:r>
        <w:rPr>
          <w:rFonts w:ascii="Times New Roman" w:hAnsi="Times New Roman"/>
          <w:b/>
          <w:bCs/>
          <w:sz w:val="32"/>
          <w:szCs w:val="32"/>
          <w:u w:val="single"/>
        </w:rPr>
        <w:t>Make</w:t>
      </w:r>
      <w:proofErr w:type="gramEnd"/>
      <w:r>
        <w:rPr>
          <w:rFonts w:ascii="Times New Roman" w:hAnsi="Times New Roman"/>
          <w:b/>
          <w:bCs/>
          <w:sz w:val="32"/>
          <w:szCs w:val="32"/>
          <w:u w:val="single"/>
        </w:rPr>
        <w:t xml:space="preserve"> sure that you follow the instructions about names exactly as stated, else I will not check your program and you will automatically get 0.</w:t>
      </w:r>
    </w:p>
    <w:p w14:paraId="03C43282" w14:textId="18D24633" w:rsidR="00711DDF" w:rsidRDefault="00711DDF" w:rsidP="00BF1D76">
      <w:pPr>
        <w:spacing w:after="0" w:line="240" w:lineRule="auto"/>
        <w:jc w:val="both"/>
        <w:rPr>
          <w:rFonts w:ascii="Times New Roman" w:hAnsi="Times New Roman"/>
        </w:rPr>
      </w:pPr>
    </w:p>
    <w:sectPr w:rsidR="00711DDF">
      <w:pgSz w:w="11906" w:h="16838"/>
      <w:pgMar w:top="720" w:right="1440" w:bottom="72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4610A"/>
    <w:multiLevelType w:val="multilevel"/>
    <w:tmpl w:val="7F880C46"/>
    <w:lvl w:ilvl="0">
      <w:start w:val="1"/>
      <w:numFmt w:val="lowerLetter"/>
      <w:lvlText w:val="%1."/>
      <w:lvlJc w:val="left"/>
      <w:pPr>
        <w:ind w:left="360" w:hanging="360"/>
      </w:pPr>
      <w:rPr>
        <w:rFonts w:hint="default"/>
      </w:rPr>
    </w:lvl>
    <w:lvl w:ilvl="1">
      <w:start w:val="1"/>
      <w:numFmt w:val="lowerLetter"/>
      <w:lvlText w:val="%2)"/>
      <w:lvlJc w:val="left"/>
      <w:pPr>
        <w:ind w:left="1080" w:hanging="360"/>
      </w:pPr>
      <w:rPr>
        <w:rFonts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15:restartNumberingAfterBreak="0">
    <w:nsid w:val="0C444C6B"/>
    <w:multiLevelType w:val="hybridMultilevel"/>
    <w:tmpl w:val="B622B54A"/>
    <w:lvl w:ilvl="0" w:tplc="20000019">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106C4356"/>
    <w:multiLevelType w:val="hybridMultilevel"/>
    <w:tmpl w:val="DE389DC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C62465"/>
    <w:multiLevelType w:val="hybridMultilevel"/>
    <w:tmpl w:val="762CFD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C64BF7"/>
    <w:multiLevelType w:val="hybridMultilevel"/>
    <w:tmpl w:val="24EA7818"/>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242DD1"/>
    <w:multiLevelType w:val="hybridMultilevel"/>
    <w:tmpl w:val="DA9AF3C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5D84239"/>
    <w:multiLevelType w:val="hybridMultilevel"/>
    <w:tmpl w:val="B100C990"/>
    <w:lvl w:ilvl="0" w:tplc="04090019">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7130CE"/>
    <w:multiLevelType w:val="hybridMultilevel"/>
    <w:tmpl w:val="F7BC97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2F29B2"/>
    <w:multiLevelType w:val="multilevel"/>
    <w:tmpl w:val="7F880C46"/>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15:restartNumberingAfterBreak="0">
    <w:nsid w:val="1C1C13AC"/>
    <w:multiLevelType w:val="hybridMultilevel"/>
    <w:tmpl w:val="B5C00F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7B21C6"/>
    <w:multiLevelType w:val="hybridMultilevel"/>
    <w:tmpl w:val="9CB0B854"/>
    <w:lvl w:ilvl="0" w:tplc="04090019">
      <w:start w:val="1"/>
      <w:numFmt w:val="lowerLetter"/>
      <w:lvlText w:val="%1."/>
      <w:lvlJc w:val="left"/>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1" w15:restartNumberingAfterBreak="0">
    <w:nsid w:val="1EA14D73"/>
    <w:multiLevelType w:val="hybridMultilevel"/>
    <w:tmpl w:val="D38C43E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F2C1C20"/>
    <w:multiLevelType w:val="hybridMultilevel"/>
    <w:tmpl w:val="82C2CBE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2B072D7"/>
    <w:multiLevelType w:val="hybridMultilevel"/>
    <w:tmpl w:val="F4C619D8"/>
    <w:lvl w:ilvl="0" w:tplc="54FA7F7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A82E8B"/>
    <w:multiLevelType w:val="hybridMultilevel"/>
    <w:tmpl w:val="9A6A5634"/>
    <w:lvl w:ilvl="0" w:tplc="65E0B294">
      <w:start w:val="1"/>
      <w:numFmt w:val="bullet"/>
      <w:lvlText w:val=""/>
      <w:lvlJc w:val="left"/>
      <w:pPr>
        <w:tabs>
          <w:tab w:val="num" w:pos="720"/>
        </w:tabs>
        <w:ind w:left="720" w:hanging="360"/>
      </w:pPr>
      <w:rPr>
        <w:rFonts w:ascii="Wingdings" w:hAnsi="Wingdings" w:hint="default"/>
      </w:rPr>
    </w:lvl>
    <w:lvl w:ilvl="1" w:tplc="796CCACE">
      <w:numFmt w:val="bullet"/>
      <w:lvlText w:val=""/>
      <w:lvlJc w:val="left"/>
      <w:pPr>
        <w:tabs>
          <w:tab w:val="num" w:pos="1440"/>
        </w:tabs>
        <w:ind w:left="1440" w:hanging="360"/>
      </w:pPr>
      <w:rPr>
        <w:rFonts w:ascii="Wingdings" w:hAnsi="Wingdings" w:hint="default"/>
      </w:rPr>
    </w:lvl>
    <w:lvl w:ilvl="2" w:tplc="E4A8813E" w:tentative="1">
      <w:start w:val="1"/>
      <w:numFmt w:val="bullet"/>
      <w:lvlText w:val=""/>
      <w:lvlJc w:val="left"/>
      <w:pPr>
        <w:tabs>
          <w:tab w:val="num" w:pos="2160"/>
        </w:tabs>
        <w:ind w:left="2160" w:hanging="360"/>
      </w:pPr>
      <w:rPr>
        <w:rFonts w:ascii="Wingdings" w:hAnsi="Wingdings" w:hint="default"/>
      </w:rPr>
    </w:lvl>
    <w:lvl w:ilvl="3" w:tplc="A5ECE084" w:tentative="1">
      <w:start w:val="1"/>
      <w:numFmt w:val="bullet"/>
      <w:lvlText w:val=""/>
      <w:lvlJc w:val="left"/>
      <w:pPr>
        <w:tabs>
          <w:tab w:val="num" w:pos="2880"/>
        </w:tabs>
        <w:ind w:left="2880" w:hanging="360"/>
      </w:pPr>
      <w:rPr>
        <w:rFonts w:ascii="Wingdings" w:hAnsi="Wingdings" w:hint="default"/>
      </w:rPr>
    </w:lvl>
    <w:lvl w:ilvl="4" w:tplc="DFAEAD7E" w:tentative="1">
      <w:start w:val="1"/>
      <w:numFmt w:val="bullet"/>
      <w:lvlText w:val=""/>
      <w:lvlJc w:val="left"/>
      <w:pPr>
        <w:tabs>
          <w:tab w:val="num" w:pos="3600"/>
        </w:tabs>
        <w:ind w:left="3600" w:hanging="360"/>
      </w:pPr>
      <w:rPr>
        <w:rFonts w:ascii="Wingdings" w:hAnsi="Wingdings" w:hint="default"/>
      </w:rPr>
    </w:lvl>
    <w:lvl w:ilvl="5" w:tplc="3ABA77EA" w:tentative="1">
      <w:start w:val="1"/>
      <w:numFmt w:val="bullet"/>
      <w:lvlText w:val=""/>
      <w:lvlJc w:val="left"/>
      <w:pPr>
        <w:tabs>
          <w:tab w:val="num" w:pos="4320"/>
        </w:tabs>
        <w:ind w:left="4320" w:hanging="360"/>
      </w:pPr>
      <w:rPr>
        <w:rFonts w:ascii="Wingdings" w:hAnsi="Wingdings" w:hint="default"/>
      </w:rPr>
    </w:lvl>
    <w:lvl w:ilvl="6" w:tplc="E00016D0" w:tentative="1">
      <w:start w:val="1"/>
      <w:numFmt w:val="bullet"/>
      <w:lvlText w:val=""/>
      <w:lvlJc w:val="left"/>
      <w:pPr>
        <w:tabs>
          <w:tab w:val="num" w:pos="5040"/>
        </w:tabs>
        <w:ind w:left="5040" w:hanging="360"/>
      </w:pPr>
      <w:rPr>
        <w:rFonts w:ascii="Wingdings" w:hAnsi="Wingdings" w:hint="default"/>
      </w:rPr>
    </w:lvl>
    <w:lvl w:ilvl="7" w:tplc="95CC48F0" w:tentative="1">
      <w:start w:val="1"/>
      <w:numFmt w:val="bullet"/>
      <w:lvlText w:val=""/>
      <w:lvlJc w:val="left"/>
      <w:pPr>
        <w:tabs>
          <w:tab w:val="num" w:pos="5760"/>
        </w:tabs>
        <w:ind w:left="5760" w:hanging="360"/>
      </w:pPr>
      <w:rPr>
        <w:rFonts w:ascii="Wingdings" w:hAnsi="Wingdings" w:hint="default"/>
      </w:rPr>
    </w:lvl>
    <w:lvl w:ilvl="8" w:tplc="7E8C522E"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42554E5"/>
    <w:multiLevelType w:val="hybridMultilevel"/>
    <w:tmpl w:val="18FAAEE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AE26D1C"/>
    <w:multiLevelType w:val="hybridMultilevel"/>
    <w:tmpl w:val="33720F40"/>
    <w:lvl w:ilvl="0" w:tplc="6E54F79E">
      <w:start w:val="1"/>
      <w:numFmt w:val="bullet"/>
      <w:lvlText w:val=""/>
      <w:lvlJc w:val="left"/>
      <w:pPr>
        <w:tabs>
          <w:tab w:val="num" w:pos="720"/>
        </w:tabs>
        <w:ind w:left="720" w:hanging="360"/>
      </w:pPr>
      <w:rPr>
        <w:rFonts w:ascii="Wingdings" w:hAnsi="Wingdings" w:hint="default"/>
      </w:rPr>
    </w:lvl>
    <w:lvl w:ilvl="1" w:tplc="166A3DF8" w:tentative="1">
      <w:start w:val="1"/>
      <w:numFmt w:val="bullet"/>
      <w:lvlText w:val=""/>
      <w:lvlJc w:val="left"/>
      <w:pPr>
        <w:tabs>
          <w:tab w:val="num" w:pos="1440"/>
        </w:tabs>
        <w:ind w:left="1440" w:hanging="360"/>
      </w:pPr>
      <w:rPr>
        <w:rFonts w:ascii="Wingdings" w:hAnsi="Wingdings" w:hint="default"/>
      </w:rPr>
    </w:lvl>
    <w:lvl w:ilvl="2" w:tplc="C696F824" w:tentative="1">
      <w:start w:val="1"/>
      <w:numFmt w:val="bullet"/>
      <w:lvlText w:val=""/>
      <w:lvlJc w:val="left"/>
      <w:pPr>
        <w:tabs>
          <w:tab w:val="num" w:pos="2160"/>
        </w:tabs>
        <w:ind w:left="2160" w:hanging="360"/>
      </w:pPr>
      <w:rPr>
        <w:rFonts w:ascii="Wingdings" w:hAnsi="Wingdings" w:hint="default"/>
      </w:rPr>
    </w:lvl>
    <w:lvl w:ilvl="3" w:tplc="4146682A" w:tentative="1">
      <w:start w:val="1"/>
      <w:numFmt w:val="bullet"/>
      <w:lvlText w:val=""/>
      <w:lvlJc w:val="left"/>
      <w:pPr>
        <w:tabs>
          <w:tab w:val="num" w:pos="2880"/>
        </w:tabs>
        <w:ind w:left="2880" w:hanging="360"/>
      </w:pPr>
      <w:rPr>
        <w:rFonts w:ascii="Wingdings" w:hAnsi="Wingdings" w:hint="default"/>
      </w:rPr>
    </w:lvl>
    <w:lvl w:ilvl="4" w:tplc="73D050B4" w:tentative="1">
      <w:start w:val="1"/>
      <w:numFmt w:val="bullet"/>
      <w:lvlText w:val=""/>
      <w:lvlJc w:val="left"/>
      <w:pPr>
        <w:tabs>
          <w:tab w:val="num" w:pos="3600"/>
        </w:tabs>
        <w:ind w:left="3600" w:hanging="360"/>
      </w:pPr>
      <w:rPr>
        <w:rFonts w:ascii="Wingdings" w:hAnsi="Wingdings" w:hint="default"/>
      </w:rPr>
    </w:lvl>
    <w:lvl w:ilvl="5" w:tplc="A19201E2" w:tentative="1">
      <w:start w:val="1"/>
      <w:numFmt w:val="bullet"/>
      <w:lvlText w:val=""/>
      <w:lvlJc w:val="left"/>
      <w:pPr>
        <w:tabs>
          <w:tab w:val="num" w:pos="4320"/>
        </w:tabs>
        <w:ind w:left="4320" w:hanging="360"/>
      </w:pPr>
      <w:rPr>
        <w:rFonts w:ascii="Wingdings" w:hAnsi="Wingdings" w:hint="default"/>
      </w:rPr>
    </w:lvl>
    <w:lvl w:ilvl="6" w:tplc="8DE2B97A" w:tentative="1">
      <w:start w:val="1"/>
      <w:numFmt w:val="bullet"/>
      <w:lvlText w:val=""/>
      <w:lvlJc w:val="left"/>
      <w:pPr>
        <w:tabs>
          <w:tab w:val="num" w:pos="5040"/>
        </w:tabs>
        <w:ind w:left="5040" w:hanging="360"/>
      </w:pPr>
      <w:rPr>
        <w:rFonts w:ascii="Wingdings" w:hAnsi="Wingdings" w:hint="default"/>
      </w:rPr>
    </w:lvl>
    <w:lvl w:ilvl="7" w:tplc="0D70CFD8" w:tentative="1">
      <w:start w:val="1"/>
      <w:numFmt w:val="bullet"/>
      <w:lvlText w:val=""/>
      <w:lvlJc w:val="left"/>
      <w:pPr>
        <w:tabs>
          <w:tab w:val="num" w:pos="5760"/>
        </w:tabs>
        <w:ind w:left="5760" w:hanging="360"/>
      </w:pPr>
      <w:rPr>
        <w:rFonts w:ascii="Wingdings" w:hAnsi="Wingdings" w:hint="default"/>
      </w:rPr>
    </w:lvl>
    <w:lvl w:ilvl="8" w:tplc="0CE6107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E942ED1"/>
    <w:multiLevelType w:val="hybridMultilevel"/>
    <w:tmpl w:val="D3D2CB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B44A85"/>
    <w:multiLevelType w:val="hybridMultilevel"/>
    <w:tmpl w:val="1E02B61E"/>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28131DB"/>
    <w:multiLevelType w:val="hybridMultilevel"/>
    <w:tmpl w:val="D792A3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970912"/>
    <w:multiLevelType w:val="hybridMultilevel"/>
    <w:tmpl w:val="2B84C80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37D6EFB"/>
    <w:multiLevelType w:val="hybridMultilevel"/>
    <w:tmpl w:val="DA383B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3A754CC"/>
    <w:multiLevelType w:val="hybridMultilevel"/>
    <w:tmpl w:val="BC20A11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7B5845"/>
    <w:multiLevelType w:val="hybridMultilevel"/>
    <w:tmpl w:val="4E9E74A0"/>
    <w:lvl w:ilvl="0" w:tplc="20000019">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4" w15:restartNumberingAfterBreak="0">
    <w:nsid w:val="40873B36"/>
    <w:multiLevelType w:val="hybridMultilevel"/>
    <w:tmpl w:val="66F8D04A"/>
    <w:lvl w:ilvl="0" w:tplc="10000005">
      <w:start w:val="1"/>
      <w:numFmt w:val="bullet"/>
      <w:lvlText w:val=""/>
      <w:lvlJc w:val="left"/>
      <w:pPr>
        <w:ind w:left="360" w:hanging="360"/>
      </w:pPr>
      <w:rPr>
        <w:rFonts w:ascii="Wingdings" w:hAnsi="Wingdings"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5" w15:restartNumberingAfterBreak="0">
    <w:nsid w:val="445A0122"/>
    <w:multiLevelType w:val="hybridMultilevel"/>
    <w:tmpl w:val="23443AE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66005CF"/>
    <w:multiLevelType w:val="multilevel"/>
    <w:tmpl w:val="466005CF"/>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7" w15:restartNumberingAfterBreak="0">
    <w:nsid w:val="46F84BA2"/>
    <w:multiLevelType w:val="hybridMultilevel"/>
    <w:tmpl w:val="55B440BC"/>
    <w:lvl w:ilvl="0" w:tplc="10000019">
      <w:start w:val="1"/>
      <w:numFmt w:val="lowerLetter"/>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8" w15:restartNumberingAfterBreak="0">
    <w:nsid w:val="4BD32380"/>
    <w:multiLevelType w:val="hybridMultilevel"/>
    <w:tmpl w:val="0186C998"/>
    <w:lvl w:ilvl="0" w:tplc="04090019">
      <w:start w:val="1"/>
      <w:numFmt w:val="lowerLetter"/>
      <w:lvlText w:val="%1."/>
      <w:lvlJc w:val="left"/>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29" w15:restartNumberingAfterBreak="0">
    <w:nsid w:val="51340D51"/>
    <w:multiLevelType w:val="hybridMultilevel"/>
    <w:tmpl w:val="B65A081E"/>
    <w:lvl w:ilvl="0" w:tplc="04090017">
      <w:start w:val="1"/>
      <w:numFmt w:val="lowerLetter"/>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FA7F77"/>
    <w:multiLevelType w:val="singleLevel"/>
    <w:tmpl w:val="54FA7F77"/>
    <w:lvl w:ilvl="0">
      <w:start w:val="1"/>
      <w:numFmt w:val="lowerLetter"/>
      <w:lvlText w:val="%1)"/>
      <w:lvlJc w:val="left"/>
      <w:pPr>
        <w:tabs>
          <w:tab w:val="left" w:pos="425"/>
        </w:tabs>
        <w:ind w:left="425" w:hanging="425"/>
      </w:pPr>
      <w:rPr>
        <w:rFonts w:hint="default"/>
      </w:rPr>
    </w:lvl>
  </w:abstractNum>
  <w:abstractNum w:abstractNumId="31" w15:restartNumberingAfterBreak="0">
    <w:nsid w:val="552666FD"/>
    <w:multiLevelType w:val="hybridMultilevel"/>
    <w:tmpl w:val="7E20123A"/>
    <w:lvl w:ilvl="0" w:tplc="10000019">
      <w:start w:val="1"/>
      <w:numFmt w:val="lowerLetter"/>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32" w15:restartNumberingAfterBreak="0">
    <w:nsid w:val="57AB1471"/>
    <w:multiLevelType w:val="hybridMultilevel"/>
    <w:tmpl w:val="AD18FF62"/>
    <w:lvl w:ilvl="0" w:tplc="08865B96">
      <w:start w:val="1"/>
      <w:numFmt w:val="bullet"/>
      <w:lvlText w:val=""/>
      <w:lvlJc w:val="left"/>
      <w:pPr>
        <w:tabs>
          <w:tab w:val="num" w:pos="720"/>
        </w:tabs>
        <w:ind w:left="720" w:hanging="360"/>
      </w:pPr>
      <w:rPr>
        <w:rFonts w:ascii="Wingdings 2" w:hAnsi="Wingdings 2" w:hint="default"/>
      </w:rPr>
    </w:lvl>
    <w:lvl w:ilvl="1" w:tplc="10F4B61E">
      <w:numFmt w:val="bullet"/>
      <w:lvlText w:val=""/>
      <w:lvlJc w:val="left"/>
      <w:pPr>
        <w:tabs>
          <w:tab w:val="num" w:pos="1440"/>
        </w:tabs>
        <w:ind w:left="1440" w:hanging="360"/>
      </w:pPr>
      <w:rPr>
        <w:rFonts w:ascii="Wingdings 2" w:hAnsi="Wingdings 2" w:hint="default"/>
      </w:rPr>
    </w:lvl>
    <w:lvl w:ilvl="2" w:tplc="475CFC3C" w:tentative="1">
      <w:start w:val="1"/>
      <w:numFmt w:val="bullet"/>
      <w:lvlText w:val=""/>
      <w:lvlJc w:val="left"/>
      <w:pPr>
        <w:tabs>
          <w:tab w:val="num" w:pos="2160"/>
        </w:tabs>
        <w:ind w:left="2160" w:hanging="360"/>
      </w:pPr>
      <w:rPr>
        <w:rFonts w:ascii="Wingdings 2" w:hAnsi="Wingdings 2" w:hint="default"/>
      </w:rPr>
    </w:lvl>
    <w:lvl w:ilvl="3" w:tplc="2AF0A4BC" w:tentative="1">
      <w:start w:val="1"/>
      <w:numFmt w:val="bullet"/>
      <w:lvlText w:val=""/>
      <w:lvlJc w:val="left"/>
      <w:pPr>
        <w:tabs>
          <w:tab w:val="num" w:pos="2880"/>
        </w:tabs>
        <w:ind w:left="2880" w:hanging="360"/>
      </w:pPr>
      <w:rPr>
        <w:rFonts w:ascii="Wingdings 2" w:hAnsi="Wingdings 2" w:hint="default"/>
      </w:rPr>
    </w:lvl>
    <w:lvl w:ilvl="4" w:tplc="507C0586" w:tentative="1">
      <w:start w:val="1"/>
      <w:numFmt w:val="bullet"/>
      <w:lvlText w:val=""/>
      <w:lvlJc w:val="left"/>
      <w:pPr>
        <w:tabs>
          <w:tab w:val="num" w:pos="3600"/>
        </w:tabs>
        <w:ind w:left="3600" w:hanging="360"/>
      </w:pPr>
      <w:rPr>
        <w:rFonts w:ascii="Wingdings 2" w:hAnsi="Wingdings 2" w:hint="default"/>
      </w:rPr>
    </w:lvl>
    <w:lvl w:ilvl="5" w:tplc="354C0052" w:tentative="1">
      <w:start w:val="1"/>
      <w:numFmt w:val="bullet"/>
      <w:lvlText w:val=""/>
      <w:lvlJc w:val="left"/>
      <w:pPr>
        <w:tabs>
          <w:tab w:val="num" w:pos="4320"/>
        </w:tabs>
        <w:ind w:left="4320" w:hanging="360"/>
      </w:pPr>
      <w:rPr>
        <w:rFonts w:ascii="Wingdings 2" w:hAnsi="Wingdings 2" w:hint="default"/>
      </w:rPr>
    </w:lvl>
    <w:lvl w:ilvl="6" w:tplc="A96623A4" w:tentative="1">
      <w:start w:val="1"/>
      <w:numFmt w:val="bullet"/>
      <w:lvlText w:val=""/>
      <w:lvlJc w:val="left"/>
      <w:pPr>
        <w:tabs>
          <w:tab w:val="num" w:pos="5040"/>
        </w:tabs>
        <w:ind w:left="5040" w:hanging="360"/>
      </w:pPr>
      <w:rPr>
        <w:rFonts w:ascii="Wingdings 2" w:hAnsi="Wingdings 2" w:hint="default"/>
      </w:rPr>
    </w:lvl>
    <w:lvl w:ilvl="7" w:tplc="91AE2DD4" w:tentative="1">
      <w:start w:val="1"/>
      <w:numFmt w:val="bullet"/>
      <w:lvlText w:val=""/>
      <w:lvlJc w:val="left"/>
      <w:pPr>
        <w:tabs>
          <w:tab w:val="num" w:pos="5760"/>
        </w:tabs>
        <w:ind w:left="5760" w:hanging="360"/>
      </w:pPr>
      <w:rPr>
        <w:rFonts w:ascii="Wingdings 2" w:hAnsi="Wingdings 2" w:hint="default"/>
      </w:rPr>
    </w:lvl>
    <w:lvl w:ilvl="8" w:tplc="8200D284" w:tentative="1">
      <w:start w:val="1"/>
      <w:numFmt w:val="bullet"/>
      <w:lvlText w:val=""/>
      <w:lvlJc w:val="left"/>
      <w:pPr>
        <w:tabs>
          <w:tab w:val="num" w:pos="6480"/>
        </w:tabs>
        <w:ind w:left="6480" w:hanging="360"/>
      </w:pPr>
      <w:rPr>
        <w:rFonts w:ascii="Wingdings 2" w:hAnsi="Wingdings 2" w:hint="default"/>
      </w:rPr>
    </w:lvl>
  </w:abstractNum>
  <w:abstractNum w:abstractNumId="33" w15:restartNumberingAfterBreak="0">
    <w:nsid w:val="63C843B6"/>
    <w:multiLevelType w:val="hybridMultilevel"/>
    <w:tmpl w:val="08944FF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76D1383"/>
    <w:multiLevelType w:val="hybridMultilevel"/>
    <w:tmpl w:val="7A92991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C8C00F9"/>
    <w:multiLevelType w:val="hybridMultilevel"/>
    <w:tmpl w:val="08944F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8F6622"/>
    <w:multiLevelType w:val="hybridMultilevel"/>
    <w:tmpl w:val="E4CE59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D95A85"/>
    <w:multiLevelType w:val="hybridMultilevel"/>
    <w:tmpl w:val="44BE994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E1317E9"/>
    <w:multiLevelType w:val="hybridMultilevel"/>
    <w:tmpl w:val="69344D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A41E67"/>
    <w:multiLevelType w:val="hybridMultilevel"/>
    <w:tmpl w:val="EF5E9EF0"/>
    <w:lvl w:ilvl="0" w:tplc="DCCCFA94">
      <w:start w:val="1"/>
      <w:numFmt w:val="lowerLetter"/>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32B7B03"/>
    <w:multiLevelType w:val="hybridMultilevel"/>
    <w:tmpl w:val="C9AC4ABE"/>
    <w:lvl w:ilvl="0" w:tplc="F06631EE">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8977E6"/>
    <w:multiLevelType w:val="hybridMultilevel"/>
    <w:tmpl w:val="20CCBAE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FCB5721"/>
    <w:multiLevelType w:val="hybridMultilevel"/>
    <w:tmpl w:val="B7EC8014"/>
    <w:lvl w:ilvl="0" w:tplc="04090019">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82226062">
    <w:abstractNumId w:val="8"/>
  </w:num>
  <w:num w:numId="2" w16cid:durableId="977757148">
    <w:abstractNumId w:val="30"/>
  </w:num>
  <w:num w:numId="3" w16cid:durableId="1940327688">
    <w:abstractNumId w:val="26"/>
  </w:num>
  <w:num w:numId="4" w16cid:durableId="772553549">
    <w:abstractNumId w:val="9"/>
  </w:num>
  <w:num w:numId="5" w16cid:durableId="1475026027">
    <w:abstractNumId w:val="11"/>
  </w:num>
  <w:num w:numId="6" w16cid:durableId="447699532">
    <w:abstractNumId w:val="32"/>
  </w:num>
  <w:num w:numId="7" w16cid:durableId="15037231">
    <w:abstractNumId w:val="7"/>
  </w:num>
  <w:num w:numId="8" w16cid:durableId="362948738">
    <w:abstractNumId w:val="29"/>
  </w:num>
  <w:num w:numId="9" w16cid:durableId="1736969406">
    <w:abstractNumId w:val="13"/>
  </w:num>
  <w:num w:numId="10" w16cid:durableId="569848153">
    <w:abstractNumId w:val="4"/>
  </w:num>
  <w:num w:numId="11" w16cid:durableId="1110975200">
    <w:abstractNumId w:val="16"/>
  </w:num>
  <w:num w:numId="12" w16cid:durableId="30766287">
    <w:abstractNumId w:val="14"/>
  </w:num>
  <w:num w:numId="13" w16cid:durableId="148250979">
    <w:abstractNumId w:val="22"/>
  </w:num>
  <w:num w:numId="14" w16cid:durableId="869952405">
    <w:abstractNumId w:val="5"/>
  </w:num>
  <w:num w:numId="15" w16cid:durableId="167251896">
    <w:abstractNumId w:val="19"/>
  </w:num>
  <w:num w:numId="16" w16cid:durableId="146478730">
    <w:abstractNumId w:val="34"/>
  </w:num>
  <w:num w:numId="17" w16cid:durableId="1165391832">
    <w:abstractNumId w:val="42"/>
  </w:num>
  <w:num w:numId="18" w16cid:durableId="642152149">
    <w:abstractNumId w:val="18"/>
  </w:num>
  <w:num w:numId="19" w16cid:durableId="107898360">
    <w:abstractNumId w:val="39"/>
  </w:num>
  <w:num w:numId="20" w16cid:durableId="1989553474">
    <w:abstractNumId w:val="35"/>
  </w:num>
  <w:num w:numId="21" w16cid:durableId="537402427">
    <w:abstractNumId w:val="6"/>
  </w:num>
  <w:num w:numId="22" w16cid:durableId="2073457670">
    <w:abstractNumId w:val="37"/>
  </w:num>
  <w:num w:numId="23" w16cid:durableId="62265131">
    <w:abstractNumId w:val="21"/>
  </w:num>
  <w:num w:numId="24" w16cid:durableId="951133101">
    <w:abstractNumId w:val="33"/>
  </w:num>
  <w:num w:numId="25" w16cid:durableId="1044518962">
    <w:abstractNumId w:val="40"/>
  </w:num>
  <w:num w:numId="26" w16cid:durableId="2015186579">
    <w:abstractNumId w:val="36"/>
  </w:num>
  <w:num w:numId="27" w16cid:durableId="526874165">
    <w:abstractNumId w:val="15"/>
  </w:num>
  <w:num w:numId="28" w16cid:durableId="345643439">
    <w:abstractNumId w:val="25"/>
  </w:num>
  <w:num w:numId="29" w16cid:durableId="224679587">
    <w:abstractNumId w:val="12"/>
  </w:num>
  <w:num w:numId="30" w16cid:durableId="203176981">
    <w:abstractNumId w:val="41"/>
  </w:num>
  <w:num w:numId="31" w16cid:durableId="1958873856">
    <w:abstractNumId w:val="20"/>
  </w:num>
  <w:num w:numId="32" w16cid:durableId="23480639">
    <w:abstractNumId w:val="2"/>
  </w:num>
  <w:num w:numId="33" w16cid:durableId="1775633342">
    <w:abstractNumId w:val="24"/>
  </w:num>
  <w:num w:numId="34" w16cid:durableId="212742905">
    <w:abstractNumId w:val="31"/>
  </w:num>
  <w:num w:numId="35" w16cid:durableId="1581403289">
    <w:abstractNumId w:val="27"/>
  </w:num>
  <w:num w:numId="36" w16cid:durableId="404910942">
    <w:abstractNumId w:val="0"/>
  </w:num>
  <w:num w:numId="37" w16cid:durableId="475730323">
    <w:abstractNumId w:val="10"/>
  </w:num>
  <w:num w:numId="38" w16cid:durableId="2082017062">
    <w:abstractNumId w:val="28"/>
  </w:num>
  <w:num w:numId="39" w16cid:durableId="1391535328">
    <w:abstractNumId w:val="38"/>
  </w:num>
  <w:num w:numId="40" w16cid:durableId="774131844">
    <w:abstractNumId w:val="17"/>
  </w:num>
  <w:num w:numId="41" w16cid:durableId="1395423346">
    <w:abstractNumId w:val="3"/>
  </w:num>
  <w:num w:numId="42" w16cid:durableId="1762292980">
    <w:abstractNumId w:val="23"/>
  </w:num>
  <w:num w:numId="43" w16cid:durableId="11428188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1NTOwMDWxNLM0NzFX0lEKTi0uzszPAykwNKoFAPk37cUtAAAA"/>
  </w:docVars>
  <w:rsids>
    <w:rsidRoot w:val="00F63A61"/>
    <w:rsid w:val="8E6F93E3"/>
    <w:rsid w:val="C6BD183B"/>
    <w:rsid w:val="D967D95B"/>
    <w:rsid w:val="D9FF7EB3"/>
    <w:rsid w:val="DFFCAD3D"/>
    <w:rsid w:val="E63E6081"/>
    <w:rsid w:val="F5F98308"/>
    <w:rsid w:val="F73F12A0"/>
    <w:rsid w:val="F7BB4E1C"/>
    <w:rsid w:val="FBFF56D3"/>
    <w:rsid w:val="FF97A984"/>
    <w:rsid w:val="FFEFEBD7"/>
    <w:rsid w:val="FFF7FBE3"/>
    <w:rsid w:val="0000458E"/>
    <w:rsid w:val="00005E14"/>
    <w:rsid w:val="00012205"/>
    <w:rsid w:val="00014CC3"/>
    <w:rsid w:val="00036B0D"/>
    <w:rsid w:val="00036DFB"/>
    <w:rsid w:val="00037680"/>
    <w:rsid w:val="0004666A"/>
    <w:rsid w:val="00047FCC"/>
    <w:rsid w:val="00051B1E"/>
    <w:rsid w:val="00051D28"/>
    <w:rsid w:val="0005380D"/>
    <w:rsid w:val="0005649A"/>
    <w:rsid w:val="0005724E"/>
    <w:rsid w:val="00060268"/>
    <w:rsid w:val="00062D63"/>
    <w:rsid w:val="00062D9E"/>
    <w:rsid w:val="0006400A"/>
    <w:rsid w:val="0006706B"/>
    <w:rsid w:val="000711E1"/>
    <w:rsid w:val="00085DE9"/>
    <w:rsid w:val="00096C4C"/>
    <w:rsid w:val="000A04F4"/>
    <w:rsid w:val="000B1CC5"/>
    <w:rsid w:val="000B20DD"/>
    <w:rsid w:val="000B294E"/>
    <w:rsid w:val="000B312A"/>
    <w:rsid w:val="000B4327"/>
    <w:rsid w:val="000B4BDE"/>
    <w:rsid w:val="000B6F4A"/>
    <w:rsid w:val="000C15D8"/>
    <w:rsid w:val="000C5C02"/>
    <w:rsid w:val="000D497E"/>
    <w:rsid w:val="000E26A7"/>
    <w:rsid w:val="000E541A"/>
    <w:rsid w:val="000F16C8"/>
    <w:rsid w:val="000F1746"/>
    <w:rsid w:val="000F2406"/>
    <w:rsid w:val="000F2974"/>
    <w:rsid w:val="000F7C9A"/>
    <w:rsid w:val="0010099C"/>
    <w:rsid w:val="00100A6D"/>
    <w:rsid w:val="001011B7"/>
    <w:rsid w:val="001045EB"/>
    <w:rsid w:val="00104DE9"/>
    <w:rsid w:val="00105525"/>
    <w:rsid w:val="00106BFB"/>
    <w:rsid w:val="00107D3F"/>
    <w:rsid w:val="00110E81"/>
    <w:rsid w:val="00111626"/>
    <w:rsid w:val="00111A54"/>
    <w:rsid w:val="0013257B"/>
    <w:rsid w:val="00133590"/>
    <w:rsid w:val="001347EA"/>
    <w:rsid w:val="00137027"/>
    <w:rsid w:val="00142B18"/>
    <w:rsid w:val="00142B35"/>
    <w:rsid w:val="00146E0A"/>
    <w:rsid w:val="00150187"/>
    <w:rsid w:val="00151EDE"/>
    <w:rsid w:val="00152728"/>
    <w:rsid w:val="00152987"/>
    <w:rsid w:val="00156EA8"/>
    <w:rsid w:val="00157219"/>
    <w:rsid w:val="00164D7F"/>
    <w:rsid w:val="001661BE"/>
    <w:rsid w:val="00170BB9"/>
    <w:rsid w:val="00171CAE"/>
    <w:rsid w:val="00174A3F"/>
    <w:rsid w:val="00176B20"/>
    <w:rsid w:val="00180BDC"/>
    <w:rsid w:val="0018261D"/>
    <w:rsid w:val="001851BF"/>
    <w:rsid w:val="00186746"/>
    <w:rsid w:val="00187058"/>
    <w:rsid w:val="001931EE"/>
    <w:rsid w:val="001A1C9B"/>
    <w:rsid w:val="001A656D"/>
    <w:rsid w:val="001B1732"/>
    <w:rsid w:val="001B78A9"/>
    <w:rsid w:val="001C1F89"/>
    <w:rsid w:val="001C320F"/>
    <w:rsid w:val="001D751D"/>
    <w:rsid w:val="001E040E"/>
    <w:rsid w:val="001E1E71"/>
    <w:rsid w:val="001E3D4C"/>
    <w:rsid w:val="001E7447"/>
    <w:rsid w:val="001F27EF"/>
    <w:rsid w:val="001F4718"/>
    <w:rsid w:val="001F5003"/>
    <w:rsid w:val="001F6C3A"/>
    <w:rsid w:val="001F7619"/>
    <w:rsid w:val="001F7BE4"/>
    <w:rsid w:val="00201810"/>
    <w:rsid w:val="0020493A"/>
    <w:rsid w:val="00207418"/>
    <w:rsid w:val="0021056F"/>
    <w:rsid w:val="00210CF3"/>
    <w:rsid w:val="002115B3"/>
    <w:rsid w:val="002115DA"/>
    <w:rsid w:val="00231CD8"/>
    <w:rsid w:val="00232237"/>
    <w:rsid w:val="00235805"/>
    <w:rsid w:val="002368BA"/>
    <w:rsid w:val="00236987"/>
    <w:rsid w:val="002419EF"/>
    <w:rsid w:val="00251264"/>
    <w:rsid w:val="00253928"/>
    <w:rsid w:val="00261CE8"/>
    <w:rsid w:val="00266C00"/>
    <w:rsid w:val="00266CFC"/>
    <w:rsid w:val="00270310"/>
    <w:rsid w:val="00271718"/>
    <w:rsid w:val="00272876"/>
    <w:rsid w:val="00273F30"/>
    <w:rsid w:val="002807EF"/>
    <w:rsid w:val="0029134B"/>
    <w:rsid w:val="00293289"/>
    <w:rsid w:val="002A386C"/>
    <w:rsid w:val="002A551F"/>
    <w:rsid w:val="002A72DF"/>
    <w:rsid w:val="002B4B37"/>
    <w:rsid w:val="002B55C4"/>
    <w:rsid w:val="002C0B1E"/>
    <w:rsid w:val="002C5786"/>
    <w:rsid w:val="002E1AC6"/>
    <w:rsid w:val="002E354F"/>
    <w:rsid w:val="002F0A87"/>
    <w:rsid w:val="002F489D"/>
    <w:rsid w:val="002F669F"/>
    <w:rsid w:val="00310C91"/>
    <w:rsid w:val="00315C3C"/>
    <w:rsid w:val="00316B03"/>
    <w:rsid w:val="00317099"/>
    <w:rsid w:val="00323E94"/>
    <w:rsid w:val="00330B13"/>
    <w:rsid w:val="00331F96"/>
    <w:rsid w:val="00332F8A"/>
    <w:rsid w:val="0034396D"/>
    <w:rsid w:val="003445C0"/>
    <w:rsid w:val="00345D3F"/>
    <w:rsid w:val="00347F9D"/>
    <w:rsid w:val="00356673"/>
    <w:rsid w:val="00366E9E"/>
    <w:rsid w:val="0036750C"/>
    <w:rsid w:val="00370728"/>
    <w:rsid w:val="003750AC"/>
    <w:rsid w:val="003758CF"/>
    <w:rsid w:val="00375C02"/>
    <w:rsid w:val="003769B0"/>
    <w:rsid w:val="00381767"/>
    <w:rsid w:val="003A2E7C"/>
    <w:rsid w:val="003A44A8"/>
    <w:rsid w:val="003A6E08"/>
    <w:rsid w:val="003B0B13"/>
    <w:rsid w:val="003B0DD3"/>
    <w:rsid w:val="003B0F95"/>
    <w:rsid w:val="003B13AF"/>
    <w:rsid w:val="003B3080"/>
    <w:rsid w:val="003B7EF2"/>
    <w:rsid w:val="003C1041"/>
    <w:rsid w:val="003C11AC"/>
    <w:rsid w:val="003C6DA1"/>
    <w:rsid w:val="003D3948"/>
    <w:rsid w:val="003D64F4"/>
    <w:rsid w:val="003D74C8"/>
    <w:rsid w:val="003E5D60"/>
    <w:rsid w:val="003F3E1E"/>
    <w:rsid w:val="003F79D6"/>
    <w:rsid w:val="0040087B"/>
    <w:rsid w:val="004022F9"/>
    <w:rsid w:val="00411430"/>
    <w:rsid w:val="00411E80"/>
    <w:rsid w:val="00411F62"/>
    <w:rsid w:val="0041261A"/>
    <w:rsid w:val="00413AC2"/>
    <w:rsid w:val="00415232"/>
    <w:rsid w:val="00415954"/>
    <w:rsid w:val="004170ED"/>
    <w:rsid w:val="00423FE9"/>
    <w:rsid w:val="00425A41"/>
    <w:rsid w:val="00431C25"/>
    <w:rsid w:val="004327B6"/>
    <w:rsid w:val="004337AD"/>
    <w:rsid w:val="00435AF1"/>
    <w:rsid w:val="00436C90"/>
    <w:rsid w:val="004414E9"/>
    <w:rsid w:val="00442F85"/>
    <w:rsid w:val="00446710"/>
    <w:rsid w:val="004505F4"/>
    <w:rsid w:val="004518C9"/>
    <w:rsid w:val="0045475E"/>
    <w:rsid w:val="00455231"/>
    <w:rsid w:val="0045719C"/>
    <w:rsid w:val="00457F9A"/>
    <w:rsid w:val="00470452"/>
    <w:rsid w:val="00473AB4"/>
    <w:rsid w:val="004742BB"/>
    <w:rsid w:val="00476EC6"/>
    <w:rsid w:val="00490A55"/>
    <w:rsid w:val="004953C0"/>
    <w:rsid w:val="00495BED"/>
    <w:rsid w:val="004C6615"/>
    <w:rsid w:val="004C66C5"/>
    <w:rsid w:val="004C70CE"/>
    <w:rsid w:val="004D169A"/>
    <w:rsid w:val="004D33D9"/>
    <w:rsid w:val="004D608B"/>
    <w:rsid w:val="004F1B47"/>
    <w:rsid w:val="004F2701"/>
    <w:rsid w:val="00500C90"/>
    <w:rsid w:val="00502FAA"/>
    <w:rsid w:val="005033E7"/>
    <w:rsid w:val="00506494"/>
    <w:rsid w:val="00517B34"/>
    <w:rsid w:val="00520835"/>
    <w:rsid w:val="00521516"/>
    <w:rsid w:val="00521AB2"/>
    <w:rsid w:val="00533F43"/>
    <w:rsid w:val="0053584F"/>
    <w:rsid w:val="00544D1A"/>
    <w:rsid w:val="0054505D"/>
    <w:rsid w:val="0054575B"/>
    <w:rsid w:val="0054672D"/>
    <w:rsid w:val="005467FE"/>
    <w:rsid w:val="005504EB"/>
    <w:rsid w:val="005533E4"/>
    <w:rsid w:val="00553C52"/>
    <w:rsid w:val="005560BD"/>
    <w:rsid w:val="005627FD"/>
    <w:rsid w:val="00567DF8"/>
    <w:rsid w:val="00573615"/>
    <w:rsid w:val="00575FCC"/>
    <w:rsid w:val="005771B8"/>
    <w:rsid w:val="00577FEA"/>
    <w:rsid w:val="00582A2D"/>
    <w:rsid w:val="005847FF"/>
    <w:rsid w:val="00585FBA"/>
    <w:rsid w:val="00596CD0"/>
    <w:rsid w:val="00597A23"/>
    <w:rsid w:val="005A0A22"/>
    <w:rsid w:val="005A121C"/>
    <w:rsid w:val="005A6D5D"/>
    <w:rsid w:val="005A7217"/>
    <w:rsid w:val="005B3FA6"/>
    <w:rsid w:val="005B7FC1"/>
    <w:rsid w:val="005C1BEC"/>
    <w:rsid w:val="005C2ED3"/>
    <w:rsid w:val="005C3295"/>
    <w:rsid w:val="005D5BD7"/>
    <w:rsid w:val="005D6950"/>
    <w:rsid w:val="005E0A63"/>
    <w:rsid w:val="005E416A"/>
    <w:rsid w:val="005E6B70"/>
    <w:rsid w:val="005F51B5"/>
    <w:rsid w:val="0060356A"/>
    <w:rsid w:val="00607508"/>
    <w:rsid w:val="0061674A"/>
    <w:rsid w:val="00621BC7"/>
    <w:rsid w:val="00625677"/>
    <w:rsid w:val="00627360"/>
    <w:rsid w:val="00632CD1"/>
    <w:rsid w:val="006346DE"/>
    <w:rsid w:val="00653B22"/>
    <w:rsid w:val="0065733A"/>
    <w:rsid w:val="00657BC9"/>
    <w:rsid w:val="00672EAA"/>
    <w:rsid w:val="00674323"/>
    <w:rsid w:val="00680239"/>
    <w:rsid w:val="00681A53"/>
    <w:rsid w:val="00681BF8"/>
    <w:rsid w:val="00683CD8"/>
    <w:rsid w:val="00690D5C"/>
    <w:rsid w:val="00695B27"/>
    <w:rsid w:val="006A30A7"/>
    <w:rsid w:val="006A65CE"/>
    <w:rsid w:val="006B4D4F"/>
    <w:rsid w:val="006B6178"/>
    <w:rsid w:val="006B7042"/>
    <w:rsid w:val="006C4609"/>
    <w:rsid w:val="006C518B"/>
    <w:rsid w:val="006C6D6D"/>
    <w:rsid w:val="006D7701"/>
    <w:rsid w:val="006E2CFB"/>
    <w:rsid w:val="006E3947"/>
    <w:rsid w:val="006E4A44"/>
    <w:rsid w:val="006E7460"/>
    <w:rsid w:val="006F3671"/>
    <w:rsid w:val="006F4456"/>
    <w:rsid w:val="00701B8E"/>
    <w:rsid w:val="00703235"/>
    <w:rsid w:val="00704222"/>
    <w:rsid w:val="00704616"/>
    <w:rsid w:val="007116BE"/>
    <w:rsid w:val="00711DDF"/>
    <w:rsid w:val="00714E99"/>
    <w:rsid w:val="007150A5"/>
    <w:rsid w:val="007275A8"/>
    <w:rsid w:val="00731280"/>
    <w:rsid w:val="00732058"/>
    <w:rsid w:val="00733775"/>
    <w:rsid w:val="00741919"/>
    <w:rsid w:val="00741B95"/>
    <w:rsid w:val="00744AC0"/>
    <w:rsid w:val="00747047"/>
    <w:rsid w:val="00750A53"/>
    <w:rsid w:val="00753548"/>
    <w:rsid w:val="007554BA"/>
    <w:rsid w:val="00755E9E"/>
    <w:rsid w:val="007567FE"/>
    <w:rsid w:val="007608E5"/>
    <w:rsid w:val="00760A97"/>
    <w:rsid w:val="00761B4B"/>
    <w:rsid w:val="007630D0"/>
    <w:rsid w:val="00773871"/>
    <w:rsid w:val="00775D00"/>
    <w:rsid w:val="00775EA5"/>
    <w:rsid w:val="007827EA"/>
    <w:rsid w:val="00783BED"/>
    <w:rsid w:val="00785B25"/>
    <w:rsid w:val="007860AC"/>
    <w:rsid w:val="00787A2E"/>
    <w:rsid w:val="00787C54"/>
    <w:rsid w:val="00792BE0"/>
    <w:rsid w:val="00793FD9"/>
    <w:rsid w:val="007945BC"/>
    <w:rsid w:val="007A29C4"/>
    <w:rsid w:val="007B2178"/>
    <w:rsid w:val="007B45E8"/>
    <w:rsid w:val="007B7EC7"/>
    <w:rsid w:val="007D0B5A"/>
    <w:rsid w:val="007D7B0B"/>
    <w:rsid w:val="007E14B7"/>
    <w:rsid w:val="007E7EE9"/>
    <w:rsid w:val="007F4541"/>
    <w:rsid w:val="007F58C0"/>
    <w:rsid w:val="007F5A96"/>
    <w:rsid w:val="007F5AFD"/>
    <w:rsid w:val="007F6537"/>
    <w:rsid w:val="007F76CE"/>
    <w:rsid w:val="00801762"/>
    <w:rsid w:val="00801C88"/>
    <w:rsid w:val="00802D3C"/>
    <w:rsid w:val="00803B6A"/>
    <w:rsid w:val="00813C32"/>
    <w:rsid w:val="00814365"/>
    <w:rsid w:val="008203FE"/>
    <w:rsid w:val="008238CF"/>
    <w:rsid w:val="00831416"/>
    <w:rsid w:val="00832919"/>
    <w:rsid w:val="00837D6A"/>
    <w:rsid w:val="00840B84"/>
    <w:rsid w:val="00842360"/>
    <w:rsid w:val="00842B5E"/>
    <w:rsid w:val="008445B0"/>
    <w:rsid w:val="00845335"/>
    <w:rsid w:val="008509FF"/>
    <w:rsid w:val="00856077"/>
    <w:rsid w:val="008608E4"/>
    <w:rsid w:val="0086369F"/>
    <w:rsid w:val="00873891"/>
    <w:rsid w:val="00876EA2"/>
    <w:rsid w:val="008801F8"/>
    <w:rsid w:val="0088276F"/>
    <w:rsid w:val="00884F4E"/>
    <w:rsid w:val="008905FA"/>
    <w:rsid w:val="008A34E1"/>
    <w:rsid w:val="008B469D"/>
    <w:rsid w:val="008B52AA"/>
    <w:rsid w:val="008C0A4B"/>
    <w:rsid w:val="008C50E2"/>
    <w:rsid w:val="008C5FDE"/>
    <w:rsid w:val="008C7F6A"/>
    <w:rsid w:val="008D0C92"/>
    <w:rsid w:val="008D1FD2"/>
    <w:rsid w:val="008D4231"/>
    <w:rsid w:val="008D47C6"/>
    <w:rsid w:val="008D6DD4"/>
    <w:rsid w:val="008E2CE3"/>
    <w:rsid w:val="008E6526"/>
    <w:rsid w:val="008E67E4"/>
    <w:rsid w:val="008F0587"/>
    <w:rsid w:val="008F3582"/>
    <w:rsid w:val="008F5188"/>
    <w:rsid w:val="008F535F"/>
    <w:rsid w:val="008F6CB1"/>
    <w:rsid w:val="009007C1"/>
    <w:rsid w:val="009029C5"/>
    <w:rsid w:val="0090429E"/>
    <w:rsid w:val="00906519"/>
    <w:rsid w:val="009166A0"/>
    <w:rsid w:val="009172E8"/>
    <w:rsid w:val="0091789C"/>
    <w:rsid w:val="00921789"/>
    <w:rsid w:val="00922035"/>
    <w:rsid w:val="00922112"/>
    <w:rsid w:val="0092470D"/>
    <w:rsid w:val="00924E55"/>
    <w:rsid w:val="0092595A"/>
    <w:rsid w:val="009313DA"/>
    <w:rsid w:val="00933AF2"/>
    <w:rsid w:val="009367E9"/>
    <w:rsid w:val="009418FD"/>
    <w:rsid w:val="0094416A"/>
    <w:rsid w:val="009446EF"/>
    <w:rsid w:val="00944C12"/>
    <w:rsid w:val="00946036"/>
    <w:rsid w:val="00946C95"/>
    <w:rsid w:val="00951F52"/>
    <w:rsid w:val="0095235C"/>
    <w:rsid w:val="00952CAC"/>
    <w:rsid w:val="0096589F"/>
    <w:rsid w:val="00970C8E"/>
    <w:rsid w:val="0097217F"/>
    <w:rsid w:val="00972B8F"/>
    <w:rsid w:val="0097381F"/>
    <w:rsid w:val="00982568"/>
    <w:rsid w:val="00982BA6"/>
    <w:rsid w:val="00992C78"/>
    <w:rsid w:val="00997E22"/>
    <w:rsid w:val="009A27C2"/>
    <w:rsid w:val="009A3056"/>
    <w:rsid w:val="009A350E"/>
    <w:rsid w:val="009B329D"/>
    <w:rsid w:val="009B4BF7"/>
    <w:rsid w:val="009B6364"/>
    <w:rsid w:val="009B71C8"/>
    <w:rsid w:val="009C2097"/>
    <w:rsid w:val="009D79B6"/>
    <w:rsid w:val="009E1950"/>
    <w:rsid w:val="009E2107"/>
    <w:rsid w:val="009E24ED"/>
    <w:rsid w:val="009F332F"/>
    <w:rsid w:val="009F3C02"/>
    <w:rsid w:val="009F45B6"/>
    <w:rsid w:val="009F77CE"/>
    <w:rsid w:val="009F7CF9"/>
    <w:rsid w:val="00A004F1"/>
    <w:rsid w:val="00A0668E"/>
    <w:rsid w:val="00A11983"/>
    <w:rsid w:val="00A12F92"/>
    <w:rsid w:val="00A20CF6"/>
    <w:rsid w:val="00A214E2"/>
    <w:rsid w:val="00A252D2"/>
    <w:rsid w:val="00A26D19"/>
    <w:rsid w:val="00A2763C"/>
    <w:rsid w:val="00A31182"/>
    <w:rsid w:val="00A32AE2"/>
    <w:rsid w:val="00A364BD"/>
    <w:rsid w:val="00A40400"/>
    <w:rsid w:val="00A410C9"/>
    <w:rsid w:val="00A42928"/>
    <w:rsid w:val="00A43417"/>
    <w:rsid w:val="00A43476"/>
    <w:rsid w:val="00A435EA"/>
    <w:rsid w:val="00A472F9"/>
    <w:rsid w:val="00A51173"/>
    <w:rsid w:val="00A52721"/>
    <w:rsid w:val="00A54975"/>
    <w:rsid w:val="00A57801"/>
    <w:rsid w:val="00A608F6"/>
    <w:rsid w:val="00A60B9C"/>
    <w:rsid w:val="00A61185"/>
    <w:rsid w:val="00A61ABD"/>
    <w:rsid w:val="00A62373"/>
    <w:rsid w:val="00A63A3E"/>
    <w:rsid w:val="00A66FC4"/>
    <w:rsid w:val="00A701F3"/>
    <w:rsid w:val="00A70C71"/>
    <w:rsid w:val="00A71442"/>
    <w:rsid w:val="00A7463B"/>
    <w:rsid w:val="00A75BD3"/>
    <w:rsid w:val="00A81557"/>
    <w:rsid w:val="00A81FC1"/>
    <w:rsid w:val="00A83C87"/>
    <w:rsid w:val="00A86DD6"/>
    <w:rsid w:val="00A9465E"/>
    <w:rsid w:val="00A954DF"/>
    <w:rsid w:val="00A96ABA"/>
    <w:rsid w:val="00A96ED3"/>
    <w:rsid w:val="00AA11B5"/>
    <w:rsid w:val="00AA4D8C"/>
    <w:rsid w:val="00AA5617"/>
    <w:rsid w:val="00AB0E1A"/>
    <w:rsid w:val="00AB4320"/>
    <w:rsid w:val="00AB4E6E"/>
    <w:rsid w:val="00AC27C1"/>
    <w:rsid w:val="00AC37BB"/>
    <w:rsid w:val="00AC64CE"/>
    <w:rsid w:val="00AC65BE"/>
    <w:rsid w:val="00AD0738"/>
    <w:rsid w:val="00AD3A4B"/>
    <w:rsid w:val="00AE14F2"/>
    <w:rsid w:val="00AE1E98"/>
    <w:rsid w:val="00AE6A9D"/>
    <w:rsid w:val="00AF4480"/>
    <w:rsid w:val="00AF4CEB"/>
    <w:rsid w:val="00B1243C"/>
    <w:rsid w:val="00B146CF"/>
    <w:rsid w:val="00B16783"/>
    <w:rsid w:val="00B25EB6"/>
    <w:rsid w:val="00B32625"/>
    <w:rsid w:val="00B32B4F"/>
    <w:rsid w:val="00B44ADC"/>
    <w:rsid w:val="00B45403"/>
    <w:rsid w:val="00B45C23"/>
    <w:rsid w:val="00B62F09"/>
    <w:rsid w:val="00B658F5"/>
    <w:rsid w:val="00B65EDC"/>
    <w:rsid w:val="00B6733B"/>
    <w:rsid w:val="00B70064"/>
    <w:rsid w:val="00B700F3"/>
    <w:rsid w:val="00B70737"/>
    <w:rsid w:val="00B761D2"/>
    <w:rsid w:val="00B765B0"/>
    <w:rsid w:val="00B77785"/>
    <w:rsid w:val="00B91E6B"/>
    <w:rsid w:val="00B93BD1"/>
    <w:rsid w:val="00B93D0C"/>
    <w:rsid w:val="00B967BA"/>
    <w:rsid w:val="00BA0064"/>
    <w:rsid w:val="00BA1D74"/>
    <w:rsid w:val="00BA2F11"/>
    <w:rsid w:val="00BA4AAC"/>
    <w:rsid w:val="00BA4D54"/>
    <w:rsid w:val="00BA5F8A"/>
    <w:rsid w:val="00BB1CAD"/>
    <w:rsid w:val="00BB493B"/>
    <w:rsid w:val="00BB51B0"/>
    <w:rsid w:val="00BB5C53"/>
    <w:rsid w:val="00BB7ECE"/>
    <w:rsid w:val="00BC354C"/>
    <w:rsid w:val="00BD12DC"/>
    <w:rsid w:val="00BD14DF"/>
    <w:rsid w:val="00BD1C6E"/>
    <w:rsid w:val="00BD34E2"/>
    <w:rsid w:val="00BD7F72"/>
    <w:rsid w:val="00BE1A4B"/>
    <w:rsid w:val="00BF1D76"/>
    <w:rsid w:val="00C01EA5"/>
    <w:rsid w:val="00C06469"/>
    <w:rsid w:val="00C10966"/>
    <w:rsid w:val="00C131B9"/>
    <w:rsid w:val="00C1674C"/>
    <w:rsid w:val="00C21FD4"/>
    <w:rsid w:val="00C24251"/>
    <w:rsid w:val="00C257FD"/>
    <w:rsid w:val="00C27CA9"/>
    <w:rsid w:val="00C348F3"/>
    <w:rsid w:val="00C466A5"/>
    <w:rsid w:val="00C4750A"/>
    <w:rsid w:val="00C505BB"/>
    <w:rsid w:val="00C50B7A"/>
    <w:rsid w:val="00C51D1F"/>
    <w:rsid w:val="00C63180"/>
    <w:rsid w:val="00C63928"/>
    <w:rsid w:val="00C7100C"/>
    <w:rsid w:val="00C71C88"/>
    <w:rsid w:val="00C73F2E"/>
    <w:rsid w:val="00C748EC"/>
    <w:rsid w:val="00C83AF5"/>
    <w:rsid w:val="00C84E8B"/>
    <w:rsid w:val="00C8724C"/>
    <w:rsid w:val="00C94653"/>
    <w:rsid w:val="00C96C2A"/>
    <w:rsid w:val="00CA3649"/>
    <w:rsid w:val="00CB2E10"/>
    <w:rsid w:val="00CB31E4"/>
    <w:rsid w:val="00CB3E26"/>
    <w:rsid w:val="00CB44BC"/>
    <w:rsid w:val="00CB4B07"/>
    <w:rsid w:val="00CB5616"/>
    <w:rsid w:val="00CB567D"/>
    <w:rsid w:val="00CB7F17"/>
    <w:rsid w:val="00CC0B77"/>
    <w:rsid w:val="00CC513E"/>
    <w:rsid w:val="00CD2659"/>
    <w:rsid w:val="00CD65AD"/>
    <w:rsid w:val="00CE0851"/>
    <w:rsid w:val="00CE3276"/>
    <w:rsid w:val="00CE421C"/>
    <w:rsid w:val="00CE5887"/>
    <w:rsid w:val="00CE7A7F"/>
    <w:rsid w:val="00CF0E69"/>
    <w:rsid w:val="00CF1049"/>
    <w:rsid w:val="00CF2364"/>
    <w:rsid w:val="00CF5E56"/>
    <w:rsid w:val="00CF64EC"/>
    <w:rsid w:val="00D04297"/>
    <w:rsid w:val="00D0507C"/>
    <w:rsid w:val="00D05C71"/>
    <w:rsid w:val="00D1007C"/>
    <w:rsid w:val="00D104A5"/>
    <w:rsid w:val="00D1094B"/>
    <w:rsid w:val="00D110E4"/>
    <w:rsid w:val="00D14D5F"/>
    <w:rsid w:val="00D230C5"/>
    <w:rsid w:val="00D25A1A"/>
    <w:rsid w:val="00D33087"/>
    <w:rsid w:val="00D35E71"/>
    <w:rsid w:val="00D4034A"/>
    <w:rsid w:val="00D409BD"/>
    <w:rsid w:val="00D425F3"/>
    <w:rsid w:val="00D442FA"/>
    <w:rsid w:val="00D44A26"/>
    <w:rsid w:val="00D44D9D"/>
    <w:rsid w:val="00D5159B"/>
    <w:rsid w:val="00D51974"/>
    <w:rsid w:val="00D51DD5"/>
    <w:rsid w:val="00D61A76"/>
    <w:rsid w:val="00D66CC0"/>
    <w:rsid w:val="00D70B3D"/>
    <w:rsid w:val="00D71B07"/>
    <w:rsid w:val="00D86F89"/>
    <w:rsid w:val="00D9446F"/>
    <w:rsid w:val="00D948DF"/>
    <w:rsid w:val="00DA0311"/>
    <w:rsid w:val="00DA505B"/>
    <w:rsid w:val="00DA5629"/>
    <w:rsid w:val="00DB1A06"/>
    <w:rsid w:val="00DB2544"/>
    <w:rsid w:val="00DC3635"/>
    <w:rsid w:val="00DC617E"/>
    <w:rsid w:val="00DD014F"/>
    <w:rsid w:val="00DD1A21"/>
    <w:rsid w:val="00DD2E3D"/>
    <w:rsid w:val="00DD408F"/>
    <w:rsid w:val="00DD7715"/>
    <w:rsid w:val="00DE7F3A"/>
    <w:rsid w:val="00DF1510"/>
    <w:rsid w:val="00DF3EF5"/>
    <w:rsid w:val="00DF6825"/>
    <w:rsid w:val="00DF7A02"/>
    <w:rsid w:val="00E45E89"/>
    <w:rsid w:val="00E5016C"/>
    <w:rsid w:val="00E6151D"/>
    <w:rsid w:val="00E65E2E"/>
    <w:rsid w:val="00E66977"/>
    <w:rsid w:val="00E67025"/>
    <w:rsid w:val="00E74464"/>
    <w:rsid w:val="00E82524"/>
    <w:rsid w:val="00E91D4F"/>
    <w:rsid w:val="00EA033C"/>
    <w:rsid w:val="00EA2881"/>
    <w:rsid w:val="00EB2612"/>
    <w:rsid w:val="00EB4C4A"/>
    <w:rsid w:val="00EB76D4"/>
    <w:rsid w:val="00EC034B"/>
    <w:rsid w:val="00EC7065"/>
    <w:rsid w:val="00ED0A09"/>
    <w:rsid w:val="00ED146B"/>
    <w:rsid w:val="00ED1F38"/>
    <w:rsid w:val="00ED30D7"/>
    <w:rsid w:val="00EE0E4D"/>
    <w:rsid w:val="00EE24B7"/>
    <w:rsid w:val="00EE3381"/>
    <w:rsid w:val="00EE3D6A"/>
    <w:rsid w:val="00EE3F7C"/>
    <w:rsid w:val="00EF31FA"/>
    <w:rsid w:val="00EF57C6"/>
    <w:rsid w:val="00F00C7B"/>
    <w:rsid w:val="00F061C4"/>
    <w:rsid w:val="00F06759"/>
    <w:rsid w:val="00F10720"/>
    <w:rsid w:val="00F10D3E"/>
    <w:rsid w:val="00F121AC"/>
    <w:rsid w:val="00F13E66"/>
    <w:rsid w:val="00F17136"/>
    <w:rsid w:val="00F17272"/>
    <w:rsid w:val="00F200AE"/>
    <w:rsid w:val="00F21426"/>
    <w:rsid w:val="00F2243B"/>
    <w:rsid w:val="00F333CD"/>
    <w:rsid w:val="00F34BF3"/>
    <w:rsid w:val="00F422FD"/>
    <w:rsid w:val="00F47992"/>
    <w:rsid w:val="00F52EB2"/>
    <w:rsid w:val="00F562FE"/>
    <w:rsid w:val="00F61FDF"/>
    <w:rsid w:val="00F63A61"/>
    <w:rsid w:val="00F649BF"/>
    <w:rsid w:val="00F64EA4"/>
    <w:rsid w:val="00F71DDE"/>
    <w:rsid w:val="00F85DC4"/>
    <w:rsid w:val="00F874F7"/>
    <w:rsid w:val="00F87822"/>
    <w:rsid w:val="00F91694"/>
    <w:rsid w:val="00F91C92"/>
    <w:rsid w:val="00F92975"/>
    <w:rsid w:val="00FA18EF"/>
    <w:rsid w:val="00FA56D2"/>
    <w:rsid w:val="00FB015B"/>
    <w:rsid w:val="00FB16DA"/>
    <w:rsid w:val="00FB1D17"/>
    <w:rsid w:val="00FB3D9A"/>
    <w:rsid w:val="00FB6AA2"/>
    <w:rsid w:val="00FC1411"/>
    <w:rsid w:val="00FC1C35"/>
    <w:rsid w:val="00FC361A"/>
    <w:rsid w:val="00FD2C42"/>
    <w:rsid w:val="00FD6141"/>
    <w:rsid w:val="00FE0C95"/>
    <w:rsid w:val="00FE106A"/>
    <w:rsid w:val="00FE1F84"/>
    <w:rsid w:val="00FE4392"/>
    <w:rsid w:val="00FE4AE8"/>
    <w:rsid w:val="00FF1905"/>
    <w:rsid w:val="00FF1ABA"/>
    <w:rsid w:val="00FF5630"/>
    <w:rsid w:val="1FA57151"/>
    <w:rsid w:val="2FAFB7AD"/>
    <w:rsid w:val="3A5B516D"/>
    <w:rsid w:val="3BFE7A2C"/>
    <w:rsid w:val="3EFFB8E9"/>
    <w:rsid w:val="3FEFFDB9"/>
    <w:rsid w:val="477B2AF4"/>
    <w:rsid w:val="517F12D5"/>
    <w:rsid w:val="5F7B169C"/>
    <w:rsid w:val="75EBD34C"/>
    <w:rsid w:val="7CFFC7A2"/>
    <w:rsid w:val="7DF306D9"/>
    <w:rsid w:val="7F77F9E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A45547C"/>
  <w15:docId w15:val="{F90F0C6E-6311-4434-8CD7-096DC5183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C35"/>
    <w:pPr>
      <w:spacing w:after="160" w:line="259" w:lineRule="auto"/>
    </w:pPr>
    <w:rPr>
      <w:rFonts w:ascii="Calibri" w:eastAsia="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after="200" w:line="240" w:lineRule="auto"/>
    </w:pPr>
    <w:rPr>
      <w:i/>
      <w:iCs/>
      <w:color w:val="44546A"/>
      <w:sz w:val="18"/>
      <w:szCs w:val="18"/>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pPr>
      <w:ind w:left="720"/>
      <w:contextualSpacing/>
    </w:pPr>
  </w:style>
  <w:style w:type="paragraph" w:customStyle="1" w:styleId="NoSpacing1">
    <w:name w:val="No Spacing1"/>
    <w:uiPriority w:val="1"/>
    <w:qFormat/>
    <w:rPr>
      <w:rFonts w:ascii="Calibri" w:eastAsia="Calibri" w:hAnsi="Calibri"/>
      <w:sz w:val="22"/>
      <w:szCs w:val="22"/>
    </w:rPr>
  </w:style>
  <w:style w:type="paragraph" w:customStyle="1" w:styleId="Default">
    <w:name w:val="Default"/>
    <w:pPr>
      <w:autoSpaceDE w:val="0"/>
      <w:autoSpaceDN w:val="0"/>
      <w:adjustRightInd w:val="0"/>
    </w:pPr>
    <w:rPr>
      <w:rFonts w:eastAsia="Times New Roman"/>
      <w:color w:val="000000"/>
      <w:sz w:val="24"/>
      <w:szCs w:val="24"/>
      <w:lang w:eastAsia="zh-CN"/>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basedOn w:val="Normal"/>
    <w:uiPriority w:val="34"/>
    <w:qFormat/>
    <w:rsid w:val="0005380D"/>
    <w:pPr>
      <w:ind w:left="720"/>
    </w:pPr>
  </w:style>
  <w:style w:type="table" w:styleId="GridTable3">
    <w:name w:val="Grid Table 3"/>
    <w:basedOn w:val="TableNormal"/>
    <w:uiPriority w:val="48"/>
    <w:rsid w:val="00F17272"/>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6Colorful">
    <w:name w:val="Grid Table 6 Colorful"/>
    <w:basedOn w:val="TableNormal"/>
    <w:uiPriority w:val="51"/>
    <w:rsid w:val="00F17272"/>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NoSpacing">
    <w:name w:val="No Spacing"/>
    <w:uiPriority w:val="1"/>
    <w:qFormat/>
    <w:rsid w:val="00840B84"/>
    <w:rPr>
      <w:rFonts w:ascii="Calibri" w:eastAsia="Calibri" w:hAnsi="Calibri"/>
      <w:sz w:val="22"/>
      <w:szCs w:val="22"/>
    </w:rPr>
  </w:style>
  <w:style w:type="character" w:styleId="Strong">
    <w:name w:val="Strong"/>
    <w:basedOn w:val="DefaultParagraphFont"/>
    <w:uiPriority w:val="22"/>
    <w:qFormat/>
    <w:rsid w:val="003750AC"/>
    <w:rPr>
      <w:b/>
      <w:bCs/>
    </w:rPr>
  </w:style>
  <w:style w:type="character" w:styleId="PlaceholderText">
    <w:name w:val="Placeholder Text"/>
    <w:basedOn w:val="DefaultParagraphFont"/>
    <w:uiPriority w:val="99"/>
    <w:semiHidden/>
    <w:rsid w:val="00036B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339304">
      <w:bodyDiv w:val="1"/>
      <w:marLeft w:val="0"/>
      <w:marRight w:val="0"/>
      <w:marTop w:val="0"/>
      <w:marBottom w:val="0"/>
      <w:divBdr>
        <w:top w:val="none" w:sz="0" w:space="0" w:color="auto"/>
        <w:left w:val="none" w:sz="0" w:space="0" w:color="auto"/>
        <w:bottom w:val="none" w:sz="0" w:space="0" w:color="auto"/>
        <w:right w:val="none" w:sz="0" w:space="0" w:color="auto"/>
      </w:divBdr>
      <w:divsChild>
        <w:div w:id="842013529">
          <w:marLeft w:val="533"/>
          <w:marRight w:val="0"/>
          <w:marTop w:val="134"/>
          <w:marBottom w:val="0"/>
          <w:divBdr>
            <w:top w:val="none" w:sz="0" w:space="0" w:color="auto"/>
            <w:left w:val="none" w:sz="0" w:space="0" w:color="auto"/>
            <w:bottom w:val="none" w:sz="0" w:space="0" w:color="auto"/>
            <w:right w:val="none" w:sz="0" w:space="0" w:color="auto"/>
          </w:divBdr>
        </w:div>
      </w:divsChild>
    </w:div>
    <w:div w:id="1095007686">
      <w:bodyDiv w:val="1"/>
      <w:marLeft w:val="0"/>
      <w:marRight w:val="0"/>
      <w:marTop w:val="0"/>
      <w:marBottom w:val="0"/>
      <w:divBdr>
        <w:top w:val="none" w:sz="0" w:space="0" w:color="auto"/>
        <w:left w:val="none" w:sz="0" w:space="0" w:color="auto"/>
        <w:bottom w:val="none" w:sz="0" w:space="0" w:color="auto"/>
        <w:right w:val="none" w:sz="0" w:space="0" w:color="auto"/>
      </w:divBdr>
      <w:divsChild>
        <w:div w:id="10298713">
          <w:marLeft w:val="475"/>
          <w:marRight w:val="0"/>
          <w:marTop w:val="106"/>
          <w:marBottom w:val="120"/>
          <w:divBdr>
            <w:top w:val="none" w:sz="0" w:space="0" w:color="auto"/>
            <w:left w:val="none" w:sz="0" w:space="0" w:color="auto"/>
            <w:bottom w:val="none" w:sz="0" w:space="0" w:color="auto"/>
            <w:right w:val="none" w:sz="0" w:space="0" w:color="auto"/>
          </w:divBdr>
        </w:div>
        <w:div w:id="32926180">
          <w:marLeft w:val="475"/>
          <w:marRight w:val="0"/>
          <w:marTop w:val="106"/>
          <w:marBottom w:val="120"/>
          <w:divBdr>
            <w:top w:val="none" w:sz="0" w:space="0" w:color="auto"/>
            <w:left w:val="none" w:sz="0" w:space="0" w:color="auto"/>
            <w:bottom w:val="none" w:sz="0" w:space="0" w:color="auto"/>
            <w:right w:val="none" w:sz="0" w:space="0" w:color="auto"/>
          </w:divBdr>
        </w:div>
        <w:div w:id="116222432">
          <w:marLeft w:val="475"/>
          <w:marRight w:val="0"/>
          <w:marTop w:val="106"/>
          <w:marBottom w:val="120"/>
          <w:divBdr>
            <w:top w:val="none" w:sz="0" w:space="0" w:color="auto"/>
            <w:left w:val="none" w:sz="0" w:space="0" w:color="auto"/>
            <w:bottom w:val="none" w:sz="0" w:space="0" w:color="auto"/>
            <w:right w:val="none" w:sz="0" w:space="0" w:color="auto"/>
          </w:divBdr>
        </w:div>
        <w:div w:id="136143594">
          <w:marLeft w:val="994"/>
          <w:marRight w:val="0"/>
          <w:marTop w:val="91"/>
          <w:marBottom w:val="120"/>
          <w:divBdr>
            <w:top w:val="none" w:sz="0" w:space="0" w:color="auto"/>
            <w:left w:val="none" w:sz="0" w:space="0" w:color="auto"/>
            <w:bottom w:val="none" w:sz="0" w:space="0" w:color="auto"/>
            <w:right w:val="none" w:sz="0" w:space="0" w:color="auto"/>
          </w:divBdr>
        </w:div>
        <w:div w:id="315843446">
          <w:marLeft w:val="994"/>
          <w:marRight w:val="0"/>
          <w:marTop w:val="91"/>
          <w:marBottom w:val="120"/>
          <w:divBdr>
            <w:top w:val="none" w:sz="0" w:space="0" w:color="auto"/>
            <w:left w:val="none" w:sz="0" w:space="0" w:color="auto"/>
            <w:bottom w:val="none" w:sz="0" w:space="0" w:color="auto"/>
            <w:right w:val="none" w:sz="0" w:space="0" w:color="auto"/>
          </w:divBdr>
        </w:div>
        <w:div w:id="352193895">
          <w:marLeft w:val="475"/>
          <w:marRight w:val="0"/>
          <w:marTop w:val="106"/>
          <w:marBottom w:val="120"/>
          <w:divBdr>
            <w:top w:val="none" w:sz="0" w:space="0" w:color="auto"/>
            <w:left w:val="none" w:sz="0" w:space="0" w:color="auto"/>
            <w:bottom w:val="none" w:sz="0" w:space="0" w:color="auto"/>
            <w:right w:val="none" w:sz="0" w:space="0" w:color="auto"/>
          </w:divBdr>
        </w:div>
        <w:div w:id="1220215514">
          <w:marLeft w:val="475"/>
          <w:marRight w:val="0"/>
          <w:marTop w:val="106"/>
          <w:marBottom w:val="120"/>
          <w:divBdr>
            <w:top w:val="none" w:sz="0" w:space="0" w:color="auto"/>
            <w:left w:val="none" w:sz="0" w:space="0" w:color="auto"/>
            <w:bottom w:val="none" w:sz="0" w:space="0" w:color="auto"/>
            <w:right w:val="none" w:sz="0" w:space="0" w:color="auto"/>
          </w:divBdr>
        </w:div>
        <w:div w:id="1232933834">
          <w:marLeft w:val="994"/>
          <w:marRight w:val="0"/>
          <w:marTop w:val="91"/>
          <w:marBottom w:val="120"/>
          <w:divBdr>
            <w:top w:val="none" w:sz="0" w:space="0" w:color="auto"/>
            <w:left w:val="none" w:sz="0" w:space="0" w:color="auto"/>
            <w:bottom w:val="none" w:sz="0" w:space="0" w:color="auto"/>
            <w:right w:val="none" w:sz="0" w:space="0" w:color="auto"/>
          </w:divBdr>
        </w:div>
        <w:div w:id="1348799365">
          <w:marLeft w:val="994"/>
          <w:marRight w:val="0"/>
          <w:marTop w:val="91"/>
          <w:marBottom w:val="120"/>
          <w:divBdr>
            <w:top w:val="none" w:sz="0" w:space="0" w:color="auto"/>
            <w:left w:val="none" w:sz="0" w:space="0" w:color="auto"/>
            <w:bottom w:val="none" w:sz="0" w:space="0" w:color="auto"/>
            <w:right w:val="none" w:sz="0" w:space="0" w:color="auto"/>
          </w:divBdr>
        </w:div>
        <w:div w:id="1474592121">
          <w:marLeft w:val="994"/>
          <w:marRight w:val="0"/>
          <w:marTop w:val="91"/>
          <w:marBottom w:val="120"/>
          <w:divBdr>
            <w:top w:val="none" w:sz="0" w:space="0" w:color="auto"/>
            <w:left w:val="none" w:sz="0" w:space="0" w:color="auto"/>
            <w:bottom w:val="none" w:sz="0" w:space="0" w:color="auto"/>
            <w:right w:val="none" w:sz="0" w:space="0" w:color="auto"/>
          </w:divBdr>
        </w:div>
        <w:div w:id="1891723095">
          <w:marLeft w:val="994"/>
          <w:marRight w:val="0"/>
          <w:marTop w:val="91"/>
          <w:marBottom w:val="120"/>
          <w:divBdr>
            <w:top w:val="none" w:sz="0" w:space="0" w:color="auto"/>
            <w:left w:val="none" w:sz="0" w:space="0" w:color="auto"/>
            <w:bottom w:val="none" w:sz="0" w:space="0" w:color="auto"/>
            <w:right w:val="none" w:sz="0" w:space="0" w:color="auto"/>
          </w:divBdr>
        </w:div>
        <w:div w:id="1934512464">
          <w:marLeft w:val="994"/>
          <w:marRight w:val="0"/>
          <w:marTop w:val="91"/>
          <w:marBottom w:val="120"/>
          <w:divBdr>
            <w:top w:val="none" w:sz="0" w:space="0" w:color="auto"/>
            <w:left w:val="none" w:sz="0" w:space="0" w:color="auto"/>
            <w:bottom w:val="none" w:sz="0" w:space="0" w:color="auto"/>
            <w:right w:val="none" w:sz="0" w:space="0" w:color="auto"/>
          </w:divBdr>
        </w:div>
        <w:div w:id="2009404475">
          <w:marLeft w:val="994"/>
          <w:marRight w:val="0"/>
          <w:marTop w:val="91"/>
          <w:marBottom w:val="120"/>
          <w:divBdr>
            <w:top w:val="none" w:sz="0" w:space="0" w:color="auto"/>
            <w:left w:val="none" w:sz="0" w:space="0" w:color="auto"/>
            <w:bottom w:val="none" w:sz="0" w:space="0" w:color="auto"/>
            <w:right w:val="none" w:sz="0" w:space="0" w:color="auto"/>
          </w:divBdr>
        </w:div>
      </w:divsChild>
    </w:div>
    <w:div w:id="1185365287">
      <w:bodyDiv w:val="1"/>
      <w:marLeft w:val="0"/>
      <w:marRight w:val="0"/>
      <w:marTop w:val="0"/>
      <w:marBottom w:val="0"/>
      <w:divBdr>
        <w:top w:val="none" w:sz="0" w:space="0" w:color="auto"/>
        <w:left w:val="none" w:sz="0" w:space="0" w:color="auto"/>
        <w:bottom w:val="none" w:sz="0" w:space="0" w:color="auto"/>
        <w:right w:val="none" w:sz="0" w:space="0" w:color="auto"/>
      </w:divBdr>
      <w:divsChild>
        <w:div w:id="378751986">
          <w:marLeft w:val="1253"/>
          <w:marRight w:val="0"/>
          <w:marTop w:val="96"/>
          <w:marBottom w:val="0"/>
          <w:divBdr>
            <w:top w:val="none" w:sz="0" w:space="0" w:color="auto"/>
            <w:left w:val="none" w:sz="0" w:space="0" w:color="auto"/>
            <w:bottom w:val="none" w:sz="0" w:space="0" w:color="auto"/>
            <w:right w:val="none" w:sz="0" w:space="0" w:color="auto"/>
          </w:divBdr>
        </w:div>
        <w:div w:id="500438447">
          <w:marLeft w:val="1253"/>
          <w:marRight w:val="0"/>
          <w:marTop w:val="96"/>
          <w:marBottom w:val="0"/>
          <w:divBdr>
            <w:top w:val="none" w:sz="0" w:space="0" w:color="auto"/>
            <w:left w:val="none" w:sz="0" w:space="0" w:color="auto"/>
            <w:bottom w:val="none" w:sz="0" w:space="0" w:color="auto"/>
            <w:right w:val="none" w:sz="0" w:space="0" w:color="auto"/>
          </w:divBdr>
        </w:div>
        <w:div w:id="783118576">
          <w:marLeft w:val="1253"/>
          <w:marRight w:val="0"/>
          <w:marTop w:val="96"/>
          <w:marBottom w:val="0"/>
          <w:divBdr>
            <w:top w:val="none" w:sz="0" w:space="0" w:color="auto"/>
            <w:left w:val="none" w:sz="0" w:space="0" w:color="auto"/>
            <w:bottom w:val="none" w:sz="0" w:space="0" w:color="auto"/>
            <w:right w:val="none" w:sz="0" w:space="0" w:color="auto"/>
          </w:divBdr>
        </w:div>
        <w:div w:id="2145468879">
          <w:marLeft w:val="533"/>
          <w:marRight w:val="0"/>
          <w:marTop w:val="134"/>
          <w:marBottom w:val="0"/>
          <w:divBdr>
            <w:top w:val="none" w:sz="0" w:space="0" w:color="auto"/>
            <w:left w:val="none" w:sz="0" w:space="0" w:color="auto"/>
            <w:bottom w:val="none" w:sz="0" w:space="0" w:color="auto"/>
            <w:right w:val="none" w:sz="0" w:space="0" w:color="auto"/>
          </w:divBdr>
        </w:div>
      </w:divsChild>
    </w:div>
    <w:div w:id="1356342527">
      <w:bodyDiv w:val="1"/>
      <w:marLeft w:val="0"/>
      <w:marRight w:val="0"/>
      <w:marTop w:val="0"/>
      <w:marBottom w:val="0"/>
      <w:divBdr>
        <w:top w:val="none" w:sz="0" w:space="0" w:color="auto"/>
        <w:left w:val="none" w:sz="0" w:space="0" w:color="auto"/>
        <w:bottom w:val="none" w:sz="0" w:space="0" w:color="auto"/>
        <w:right w:val="none" w:sz="0" w:space="0" w:color="auto"/>
      </w:divBdr>
    </w:div>
    <w:div w:id="1394352153">
      <w:bodyDiv w:val="1"/>
      <w:marLeft w:val="0"/>
      <w:marRight w:val="0"/>
      <w:marTop w:val="0"/>
      <w:marBottom w:val="0"/>
      <w:divBdr>
        <w:top w:val="none" w:sz="0" w:space="0" w:color="auto"/>
        <w:left w:val="none" w:sz="0" w:space="0" w:color="auto"/>
        <w:bottom w:val="none" w:sz="0" w:space="0" w:color="auto"/>
        <w:right w:val="none" w:sz="0" w:space="0" w:color="auto"/>
      </w:divBdr>
    </w:div>
    <w:div w:id="19577584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7</Pages>
  <Words>1384</Words>
  <Characters>788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OMSATS - Lancaster Dual Degree Programme</vt:lpstr>
    </vt:vector>
  </TitlesOfParts>
  <Company>Department of Computer Science, CIIT Lahore</Company>
  <LinksUpToDate>false</LinksUpToDate>
  <CharactersWithSpaces>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SATS - Lancaster Dual Degree Programme</dc:title>
  <dc:subject/>
  <dc:creator>Ambreen Hanif</dc:creator>
  <cp:keywords/>
  <dc:description/>
  <cp:lastModifiedBy>Nadeem Chaudhry</cp:lastModifiedBy>
  <cp:revision>5</cp:revision>
  <cp:lastPrinted>2019-01-21T14:19:00Z</cp:lastPrinted>
  <dcterms:created xsi:type="dcterms:W3CDTF">2023-09-11T09:23:00Z</dcterms:created>
  <dcterms:modified xsi:type="dcterms:W3CDTF">2023-09-15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909</vt:lpwstr>
  </property>
</Properties>
</file>